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F6D4C" w14:textId="77777777" w:rsidR="00811F08" w:rsidRDefault="00811F08" w:rsidP="00B54A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D0B09C" w14:textId="77777777" w:rsidR="005C6E93" w:rsidRPr="006B2A2D" w:rsidRDefault="005C6E93" w:rsidP="00B54A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142CC3" w14:textId="77777777" w:rsidR="00E25B60" w:rsidRPr="006B2A2D" w:rsidRDefault="00E25B60" w:rsidP="00B54A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05F162" w14:textId="77777777" w:rsidR="000A5A6E" w:rsidRPr="006B2A2D" w:rsidRDefault="000A5A6E" w:rsidP="0074433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>By Barbara Spencer</w:t>
      </w:r>
    </w:p>
    <w:p w14:paraId="7B0A0D72" w14:textId="77777777" w:rsidR="00744330" w:rsidRPr="006B2A2D" w:rsidRDefault="00744330" w:rsidP="00511CC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BB2CE3E" w14:textId="77777777" w:rsidR="00EF7C54" w:rsidRPr="006B2A2D" w:rsidRDefault="00104495" w:rsidP="00DD356C">
      <w:pPr>
        <w:spacing w:after="0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 w:rsidRPr="006B2A2D">
        <w:rPr>
          <w:rFonts w:ascii="Times New Roman" w:hAnsi="Times New Roman" w:cs="Times New Roman"/>
          <w:b/>
          <w:i/>
          <w:sz w:val="20"/>
          <w:szCs w:val="20"/>
        </w:rPr>
        <w:t>“</w:t>
      </w:r>
      <w:r w:rsidR="00A0743E" w:rsidRPr="006B2A2D">
        <w:rPr>
          <w:rFonts w:ascii="Times New Roman" w:hAnsi="Times New Roman" w:cs="Times New Roman"/>
          <w:b/>
          <w:i/>
          <w:sz w:val="20"/>
          <w:szCs w:val="20"/>
        </w:rPr>
        <w:t xml:space="preserve">When wisdom enters your heart </w:t>
      </w:r>
      <w:r w:rsidR="00251148" w:rsidRPr="006B2A2D">
        <w:rPr>
          <w:rFonts w:ascii="Times New Roman" w:hAnsi="Times New Roman" w:cs="Times New Roman"/>
          <w:b/>
          <w:i/>
          <w:sz w:val="20"/>
          <w:szCs w:val="20"/>
        </w:rPr>
        <w:t>a</w:t>
      </w:r>
      <w:r w:rsidR="00B12F67" w:rsidRPr="006B2A2D">
        <w:rPr>
          <w:rFonts w:ascii="Times New Roman" w:hAnsi="Times New Roman" w:cs="Times New Roman"/>
          <w:b/>
          <w:i/>
          <w:sz w:val="20"/>
          <w:szCs w:val="20"/>
        </w:rPr>
        <w:t>nd</w:t>
      </w:r>
      <w:r w:rsidR="00EF7C54" w:rsidRPr="006B2A2D">
        <w:rPr>
          <w:rFonts w:ascii="Times New Roman" w:hAnsi="Times New Roman" w:cs="Times New Roman"/>
          <w:b/>
          <w:i/>
          <w:sz w:val="20"/>
          <w:szCs w:val="20"/>
        </w:rPr>
        <w:t xml:space="preserve"> kno</w:t>
      </w:r>
      <w:r w:rsidR="000F7D19" w:rsidRPr="006B2A2D">
        <w:rPr>
          <w:rFonts w:ascii="Times New Roman" w:hAnsi="Times New Roman" w:cs="Times New Roman"/>
          <w:b/>
          <w:i/>
          <w:sz w:val="20"/>
          <w:szCs w:val="20"/>
        </w:rPr>
        <w:t>wledge is pleasant to your soul</w:t>
      </w:r>
      <w:r w:rsidRPr="006B2A2D">
        <w:rPr>
          <w:rFonts w:ascii="Times New Roman" w:hAnsi="Times New Roman" w:cs="Times New Roman"/>
          <w:b/>
          <w:i/>
          <w:sz w:val="20"/>
          <w:szCs w:val="20"/>
        </w:rPr>
        <w:t>,</w:t>
      </w:r>
    </w:p>
    <w:p w14:paraId="259EF5DE" w14:textId="77777777" w:rsidR="000A5A6E" w:rsidRPr="006B2A2D" w:rsidRDefault="0086567E" w:rsidP="00DD356C">
      <w:pPr>
        <w:spacing w:after="0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 w:rsidRPr="006B2A2D">
        <w:rPr>
          <w:rFonts w:ascii="Times New Roman" w:hAnsi="Times New Roman" w:cs="Times New Roman"/>
          <w:b/>
          <w:i/>
          <w:sz w:val="20"/>
          <w:szCs w:val="20"/>
        </w:rPr>
        <w:t xml:space="preserve">Discretion will preserve you; </w:t>
      </w:r>
      <w:r w:rsidR="00676FF4" w:rsidRPr="006B2A2D">
        <w:rPr>
          <w:rFonts w:ascii="Times New Roman" w:hAnsi="Times New Roman" w:cs="Times New Roman"/>
          <w:b/>
          <w:i/>
          <w:sz w:val="20"/>
          <w:szCs w:val="20"/>
        </w:rPr>
        <w:t>Understanding will preserve you,</w:t>
      </w:r>
      <w:r w:rsidR="00BC48FA" w:rsidRPr="006B2A2D">
        <w:rPr>
          <w:rFonts w:ascii="Times New Roman" w:hAnsi="Times New Roman" w:cs="Times New Roman"/>
          <w:b/>
          <w:i/>
          <w:sz w:val="20"/>
          <w:szCs w:val="20"/>
        </w:rPr>
        <w:t>”</w:t>
      </w:r>
      <w:r w:rsidR="000A5A6E" w:rsidRPr="006B2A2D">
        <w:rPr>
          <w:rFonts w:ascii="Times New Roman" w:hAnsi="Times New Roman" w:cs="Times New Roman"/>
          <w:b/>
          <w:i/>
          <w:sz w:val="20"/>
          <w:szCs w:val="20"/>
        </w:rPr>
        <w:t xml:space="preserve">   </w:t>
      </w:r>
      <w:r w:rsidR="00EF7C54" w:rsidRPr="006B2A2D">
        <w:rPr>
          <w:rFonts w:ascii="Times New Roman" w:hAnsi="Times New Roman" w:cs="Times New Roman"/>
          <w:b/>
          <w:i/>
          <w:sz w:val="20"/>
          <w:szCs w:val="20"/>
        </w:rPr>
        <w:t>Proverbs 2:10, 11.  (NKJV)</w:t>
      </w:r>
    </w:p>
    <w:p w14:paraId="5E4B1B37" w14:textId="77777777" w:rsidR="000A5A6E" w:rsidRPr="006B2A2D" w:rsidRDefault="000A5A6E" w:rsidP="00EF7C54">
      <w:pPr>
        <w:spacing w:after="0"/>
        <w:rPr>
          <w:rFonts w:ascii="Times New Roman" w:hAnsi="Times New Roman" w:cs="Times New Roman"/>
          <w:b/>
          <w:i/>
          <w:sz w:val="20"/>
          <w:szCs w:val="20"/>
        </w:rPr>
      </w:pPr>
    </w:p>
    <w:p w14:paraId="025FF775" w14:textId="77777777" w:rsidR="00646E99" w:rsidRPr="006B2A2D" w:rsidRDefault="00564A09" w:rsidP="000A5A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b/>
          <w:i/>
          <w:sz w:val="20"/>
          <w:szCs w:val="20"/>
        </w:rPr>
        <w:t xml:space="preserve">     </w:t>
      </w:r>
      <w:r w:rsidR="000A5A6E" w:rsidRPr="006B2A2D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136555" w:rsidRPr="006B2A2D">
        <w:rPr>
          <w:rFonts w:ascii="Times New Roman" w:hAnsi="Times New Roman" w:cs="Times New Roman"/>
          <w:sz w:val="24"/>
          <w:szCs w:val="24"/>
        </w:rPr>
        <w:t>Upon e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ntering this world we find an abundance of rituals, </w:t>
      </w:r>
      <w:r w:rsidR="003D7029">
        <w:rPr>
          <w:rFonts w:ascii="Times New Roman" w:hAnsi="Times New Roman" w:cs="Times New Roman"/>
          <w:sz w:val="24"/>
          <w:szCs w:val="24"/>
        </w:rPr>
        <w:t xml:space="preserve">and </w:t>
      </w:r>
      <w:r w:rsidR="000A5A6E" w:rsidRPr="006B2A2D">
        <w:rPr>
          <w:rFonts w:ascii="Times New Roman" w:hAnsi="Times New Roman" w:cs="Times New Roman"/>
          <w:sz w:val="24"/>
          <w:szCs w:val="24"/>
        </w:rPr>
        <w:t>traditions, existing</w:t>
      </w:r>
      <w:r w:rsidR="00753CBB" w:rsidRPr="006B2A2D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6A4FB40" w14:textId="77777777" w:rsidR="00D665ED" w:rsidRPr="006B2A2D" w:rsidRDefault="000A5A6E" w:rsidP="000A5A6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>Many never think about their meaning, how they affect us, or apply in our lives</w:t>
      </w:r>
      <w:r w:rsidR="00797ABB" w:rsidRPr="006B2A2D">
        <w:rPr>
          <w:rFonts w:ascii="Times New Roman" w:hAnsi="Times New Roman" w:cs="Times New Roman"/>
          <w:sz w:val="24"/>
          <w:szCs w:val="24"/>
        </w:rPr>
        <w:t xml:space="preserve">, </w:t>
      </w:r>
      <w:r w:rsidR="000A15F6" w:rsidRPr="006B2A2D">
        <w:rPr>
          <w:rFonts w:ascii="Times New Roman" w:hAnsi="Times New Roman" w:cs="Times New Roman"/>
          <w:sz w:val="24"/>
          <w:szCs w:val="24"/>
        </w:rPr>
        <w:t>most</w:t>
      </w:r>
      <w:r w:rsidRPr="006B2A2D">
        <w:rPr>
          <w:rFonts w:ascii="Times New Roman" w:hAnsi="Times New Roman" w:cs="Times New Roman"/>
          <w:sz w:val="24"/>
          <w:szCs w:val="24"/>
        </w:rPr>
        <w:t xml:space="preserve"> of them </w:t>
      </w:r>
      <w:r w:rsidR="008E2B3B" w:rsidRPr="006B2A2D">
        <w:rPr>
          <w:rFonts w:ascii="Times New Roman" w:hAnsi="Times New Roman" w:cs="Times New Roman"/>
          <w:sz w:val="24"/>
          <w:szCs w:val="24"/>
        </w:rPr>
        <w:t xml:space="preserve">are taken </w:t>
      </w:r>
      <w:r w:rsidR="00D665ED" w:rsidRPr="006B2A2D">
        <w:rPr>
          <w:rFonts w:ascii="Times New Roman" w:hAnsi="Times New Roman" w:cs="Times New Roman"/>
          <w:sz w:val="24"/>
          <w:szCs w:val="24"/>
        </w:rPr>
        <w:t xml:space="preserve">for granted.  </w:t>
      </w:r>
      <w:r w:rsidRPr="006B2A2D">
        <w:rPr>
          <w:rFonts w:ascii="Times New Roman" w:hAnsi="Times New Roman" w:cs="Times New Roman"/>
          <w:sz w:val="24"/>
          <w:szCs w:val="24"/>
        </w:rPr>
        <w:t xml:space="preserve">Sadly, many </w:t>
      </w:r>
      <w:r w:rsidR="007A4447" w:rsidRPr="006B2A2D">
        <w:rPr>
          <w:rFonts w:ascii="Times New Roman" w:hAnsi="Times New Roman" w:cs="Times New Roman"/>
          <w:sz w:val="24"/>
          <w:szCs w:val="24"/>
        </w:rPr>
        <w:t>see</w:t>
      </w:r>
      <w:r w:rsidRPr="006B2A2D">
        <w:rPr>
          <w:rFonts w:ascii="Times New Roman" w:hAnsi="Times New Roman" w:cs="Times New Roman"/>
          <w:sz w:val="24"/>
          <w:szCs w:val="24"/>
        </w:rPr>
        <w:t xml:space="preserve"> Christianity as a state</w:t>
      </w:r>
      <w:r w:rsidRPr="006B2A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B2A2D">
        <w:rPr>
          <w:rFonts w:ascii="Times New Roman" w:hAnsi="Times New Roman" w:cs="Times New Roman"/>
          <w:sz w:val="24"/>
          <w:szCs w:val="24"/>
        </w:rPr>
        <w:t>of</w:t>
      </w:r>
      <w:r w:rsidRPr="006B2A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>being</w:t>
      </w:r>
      <w:r w:rsidR="00DA0DFF" w:rsidRPr="006B2A2D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6B2A2D">
        <w:rPr>
          <w:rFonts w:ascii="Times New Roman" w:hAnsi="Times New Roman" w:cs="Times New Roman"/>
          <w:sz w:val="24"/>
          <w:szCs w:val="24"/>
        </w:rPr>
        <w:t>not a state of</w:t>
      </w:r>
      <w:r w:rsidR="00B52B65" w:rsidRPr="006B2A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>becoming</w:t>
      </w:r>
      <w:r w:rsidRPr="006B2A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047C" w:rsidRPr="006B2A2D">
        <w:rPr>
          <w:rFonts w:ascii="Times New Roman" w:hAnsi="Times New Roman" w:cs="Times New Roman"/>
          <w:sz w:val="24"/>
          <w:szCs w:val="24"/>
        </w:rPr>
        <w:t>a</w:t>
      </w:r>
    </w:p>
    <w:p w14:paraId="7247A57C" w14:textId="53BFB3BA" w:rsidR="008F70A8" w:rsidRPr="006B2A2D" w:rsidRDefault="00D665ED" w:rsidP="000A5A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 xml:space="preserve">Christian.  </w:t>
      </w:r>
      <w:r w:rsidR="000A5A6E" w:rsidRPr="006B2A2D">
        <w:rPr>
          <w:rFonts w:ascii="Times New Roman" w:hAnsi="Times New Roman" w:cs="Times New Roman"/>
          <w:sz w:val="24"/>
          <w:szCs w:val="24"/>
        </w:rPr>
        <w:t>No</w:t>
      </w:r>
      <w:r w:rsidR="007C1283" w:rsidRPr="006B2A2D">
        <w:rPr>
          <w:rFonts w:ascii="Times New Roman" w:hAnsi="Times New Roman" w:cs="Times New Roman"/>
          <w:sz w:val="24"/>
          <w:szCs w:val="24"/>
        </w:rPr>
        <w:t xml:space="preserve"> o</w:t>
      </w:r>
      <w:r w:rsidR="002C29AE" w:rsidRPr="006B2A2D">
        <w:rPr>
          <w:rFonts w:ascii="Times New Roman" w:hAnsi="Times New Roman" w:cs="Times New Roman"/>
          <w:sz w:val="24"/>
          <w:szCs w:val="24"/>
        </w:rPr>
        <w:t>ne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 is born a Christian.  Nobody can </w:t>
      </w:r>
      <w:r w:rsidR="00166AC1" w:rsidRPr="006B2A2D">
        <w:rPr>
          <w:rFonts w:ascii="Times New Roman" w:hAnsi="Times New Roman" w:cs="Times New Roman"/>
          <w:sz w:val="24"/>
          <w:szCs w:val="24"/>
        </w:rPr>
        <w:t xml:space="preserve">just 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follow </w:t>
      </w:r>
      <w:r w:rsidR="005733D7">
        <w:rPr>
          <w:rFonts w:ascii="Times New Roman" w:hAnsi="Times New Roman" w:cs="Times New Roman"/>
          <w:sz w:val="24"/>
          <w:szCs w:val="24"/>
        </w:rPr>
        <w:t xml:space="preserve">the </w:t>
      </w:r>
      <w:r w:rsidR="000A5A6E" w:rsidRPr="006B2A2D">
        <w:rPr>
          <w:rFonts w:ascii="Times New Roman" w:hAnsi="Times New Roman" w:cs="Times New Roman"/>
          <w:sz w:val="24"/>
          <w:szCs w:val="24"/>
        </w:rPr>
        <w:t>t</w:t>
      </w:r>
      <w:r w:rsidR="00F135C2" w:rsidRPr="006B2A2D">
        <w:rPr>
          <w:rFonts w:ascii="Times New Roman" w:hAnsi="Times New Roman" w:cs="Times New Roman"/>
          <w:sz w:val="24"/>
          <w:szCs w:val="24"/>
        </w:rPr>
        <w:t>raditions of family and friends</w:t>
      </w:r>
      <w:r w:rsidR="00805B3F">
        <w:rPr>
          <w:rFonts w:ascii="Times New Roman" w:hAnsi="Times New Roman" w:cs="Times New Roman"/>
          <w:sz w:val="24"/>
          <w:szCs w:val="24"/>
        </w:rPr>
        <w:t xml:space="preserve"> </w:t>
      </w:r>
      <w:r w:rsidR="000A5A6E" w:rsidRPr="006B2A2D">
        <w:rPr>
          <w:rFonts w:ascii="Times New Roman" w:hAnsi="Times New Roman" w:cs="Times New Roman"/>
          <w:sz w:val="24"/>
          <w:szCs w:val="24"/>
        </w:rPr>
        <w:t>to become a Christian.  This thinking</w:t>
      </w:r>
      <w:r w:rsidR="00BE5164" w:rsidRPr="006B2A2D">
        <w:rPr>
          <w:rFonts w:ascii="Times New Roman" w:hAnsi="Times New Roman" w:cs="Times New Roman"/>
          <w:sz w:val="24"/>
          <w:szCs w:val="24"/>
        </w:rPr>
        <w:t xml:space="preserve"> may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 res</w:t>
      </w:r>
      <w:r w:rsidR="00BE5164" w:rsidRPr="006B2A2D">
        <w:rPr>
          <w:rFonts w:ascii="Times New Roman" w:hAnsi="Times New Roman" w:cs="Times New Roman"/>
          <w:sz w:val="24"/>
          <w:szCs w:val="24"/>
        </w:rPr>
        <w:t>ult</w:t>
      </w:r>
      <w:r w:rsidR="003E32D5" w:rsidRPr="006B2A2D">
        <w:rPr>
          <w:rFonts w:ascii="Times New Roman" w:hAnsi="Times New Roman" w:cs="Times New Roman"/>
          <w:sz w:val="24"/>
          <w:szCs w:val="24"/>
        </w:rPr>
        <w:t xml:space="preserve"> in some living most </w:t>
      </w:r>
      <w:r w:rsidR="009B2760" w:rsidRPr="006B2A2D">
        <w:rPr>
          <w:rFonts w:ascii="Times New Roman" w:hAnsi="Times New Roman" w:cs="Times New Roman"/>
          <w:sz w:val="24"/>
          <w:szCs w:val="24"/>
        </w:rPr>
        <w:t>of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, or a lifetime without </w:t>
      </w:r>
      <w:r w:rsidR="00756976" w:rsidRPr="006B2A2D">
        <w:rPr>
          <w:rFonts w:ascii="Times New Roman" w:hAnsi="Times New Roman" w:cs="Times New Roman"/>
          <w:sz w:val="24"/>
          <w:szCs w:val="24"/>
        </w:rPr>
        <w:t>understanding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D4739D" w:rsidRPr="006B2A2D">
        <w:rPr>
          <w:rFonts w:ascii="Times New Roman" w:hAnsi="Times New Roman" w:cs="Times New Roman"/>
          <w:sz w:val="24"/>
          <w:szCs w:val="24"/>
        </w:rPr>
        <w:t xml:space="preserve">the </w:t>
      </w:r>
      <w:r w:rsidR="004D25D9" w:rsidRPr="006B2A2D">
        <w:rPr>
          <w:rFonts w:ascii="Times New Roman" w:hAnsi="Times New Roman" w:cs="Times New Roman"/>
          <w:sz w:val="24"/>
          <w:szCs w:val="24"/>
        </w:rPr>
        <w:t>abundant life</w:t>
      </w:r>
      <w:r w:rsidR="000F3A02" w:rsidRPr="006B2A2D">
        <w:rPr>
          <w:rFonts w:ascii="Times New Roman" w:hAnsi="Times New Roman" w:cs="Times New Roman"/>
          <w:sz w:val="24"/>
          <w:szCs w:val="24"/>
        </w:rPr>
        <w:t xml:space="preserve">. </w:t>
      </w:r>
      <w:r w:rsidR="00BB245A">
        <w:rPr>
          <w:rFonts w:ascii="Times New Roman" w:hAnsi="Times New Roman" w:cs="Times New Roman"/>
          <w:sz w:val="24"/>
          <w:szCs w:val="24"/>
        </w:rPr>
        <w:t xml:space="preserve"> </w:t>
      </w:r>
      <w:r w:rsidR="005733D7">
        <w:rPr>
          <w:rFonts w:ascii="Times New Roman" w:hAnsi="Times New Roman" w:cs="Times New Roman"/>
          <w:sz w:val="24"/>
          <w:szCs w:val="24"/>
        </w:rPr>
        <w:t>(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>John 10:7-10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           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14:paraId="41A471B8" w14:textId="5AEE4378" w:rsidR="00AF3747" w:rsidRPr="006B2A2D" w:rsidRDefault="008F70A8" w:rsidP="000A5A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 xml:space="preserve">     </w:t>
      </w:r>
      <w:r w:rsidR="00FB7EC3" w:rsidRPr="006B2A2D">
        <w:rPr>
          <w:rFonts w:ascii="Times New Roman" w:hAnsi="Times New Roman" w:cs="Times New Roman"/>
          <w:sz w:val="24"/>
          <w:szCs w:val="24"/>
        </w:rPr>
        <w:t xml:space="preserve">Believers experience </w:t>
      </w:r>
      <w:r w:rsidR="00426EEA" w:rsidRPr="006B2A2D">
        <w:rPr>
          <w:rFonts w:ascii="Times New Roman" w:hAnsi="Times New Roman" w:cs="Times New Roman"/>
          <w:sz w:val="24"/>
          <w:szCs w:val="24"/>
        </w:rPr>
        <w:t>two birth</w:t>
      </w:r>
      <w:r w:rsidR="00AF731C">
        <w:rPr>
          <w:rFonts w:ascii="Times New Roman" w:hAnsi="Times New Roman" w:cs="Times New Roman"/>
          <w:sz w:val="24"/>
          <w:szCs w:val="24"/>
        </w:rPr>
        <w:t>s</w:t>
      </w:r>
      <w:r w:rsidR="00426EEA" w:rsidRPr="006B2A2D">
        <w:rPr>
          <w:rFonts w:ascii="Times New Roman" w:hAnsi="Times New Roman" w:cs="Times New Roman"/>
          <w:sz w:val="24"/>
          <w:szCs w:val="24"/>
        </w:rPr>
        <w:t xml:space="preserve"> and </w:t>
      </w:r>
      <w:r w:rsidR="00D36D94" w:rsidRPr="006B2A2D">
        <w:rPr>
          <w:rFonts w:ascii="Times New Roman" w:hAnsi="Times New Roman" w:cs="Times New Roman"/>
          <w:sz w:val="24"/>
          <w:szCs w:val="24"/>
        </w:rPr>
        <w:t xml:space="preserve">one </w:t>
      </w:r>
      <w:r w:rsidR="00B62D92" w:rsidRPr="006B2A2D">
        <w:rPr>
          <w:rFonts w:ascii="Times New Roman" w:hAnsi="Times New Roman" w:cs="Times New Roman"/>
          <w:sz w:val="24"/>
          <w:szCs w:val="24"/>
        </w:rPr>
        <w:t>physical d</w:t>
      </w:r>
      <w:r w:rsidR="00D36D94" w:rsidRPr="006B2A2D">
        <w:rPr>
          <w:rFonts w:ascii="Times New Roman" w:hAnsi="Times New Roman" w:cs="Times New Roman"/>
          <w:sz w:val="24"/>
          <w:szCs w:val="24"/>
        </w:rPr>
        <w:t>eath</w:t>
      </w:r>
      <w:r w:rsidR="00D01E1C" w:rsidRPr="006B2A2D">
        <w:rPr>
          <w:rFonts w:ascii="Times New Roman" w:hAnsi="Times New Roman" w:cs="Times New Roman"/>
          <w:sz w:val="24"/>
          <w:szCs w:val="24"/>
        </w:rPr>
        <w:t xml:space="preserve">.  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(1) 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>Physical Birth</w:t>
      </w:r>
      <w:r w:rsidR="00B43188">
        <w:rPr>
          <w:rFonts w:ascii="Times New Roman" w:hAnsi="Times New Roman" w:cs="Times New Roman"/>
          <w:sz w:val="24"/>
          <w:szCs w:val="24"/>
        </w:rPr>
        <w:t xml:space="preserve"> (born from </w:t>
      </w:r>
      <w:r w:rsidR="005733D7">
        <w:rPr>
          <w:rFonts w:ascii="Times New Roman" w:hAnsi="Times New Roman" w:cs="Times New Roman"/>
          <w:sz w:val="24"/>
          <w:szCs w:val="24"/>
        </w:rPr>
        <w:t xml:space="preserve">the </w:t>
      </w:r>
      <w:r w:rsidR="004037F3" w:rsidRPr="006B2A2D">
        <w:rPr>
          <w:rFonts w:ascii="Times New Roman" w:hAnsi="Times New Roman" w:cs="Times New Roman"/>
          <w:sz w:val="24"/>
          <w:szCs w:val="24"/>
        </w:rPr>
        <w:t>mother’s womb</w:t>
      </w:r>
      <w:r w:rsidR="00352DDB" w:rsidRPr="006B2A2D">
        <w:rPr>
          <w:rFonts w:ascii="Times New Roman" w:hAnsi="Times New Roman" w:cs="Times New Roman"/>
          <w:sz w:val="24"/>
          <w:szCs w:val="24"/>
        </w:rPr>
        <w:t xml:space="preserve">.  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(2) 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>Spiritual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>Birth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 (recei</w:t>
      </w:r>
      <w:r w:rsidR="00C14C56" w:rsidRPr="006B2A2D">
        <w:rPr>
          <w:rFonts w:ascii="Times New Roman" w:hAnsi="Times New Roman" w:cs="Times New Roman"/>
          <w:sz w:val="24"/>
          <w:szCs w:val="24"/>
        </w:rPr>
        <w:t xml:space="preserve">ving </w:t>
      </w:r>
      <w:r w:rsidR="00F34196" w:rsidRPr="006B2A2D">
        <w:rPr>
          <w:rFonts w:ascii="Times New Roman" w:hAnsi="Times New Roman" w:cs="Times New Roman"/>
          <w:sz w:val="24"/>
          <w:szCs w:val="24"/>
        </w:rPr>
        <w:t>the Holy Spiri</w:t>
      </w:r>
      <w:r w:rsidR="000A093F" w:rsidRPr="006B2A2D">
        <w:rPr>
          <w:rFonts w:ascii="Times New Roman" w:hAnsi="Times New Roman" w:cs="Times New Roman"/>
          <w:sz w:val="24"/>
          <w:szCs w:val="24"/>
        </w:rPr>
        <w:t xml:space="preserve">t from God at </w:t>
      </w:r>
      <w:r w:rsidR="005733D7">
        <w:rPr>
          <w:rFonts w:ascii="Times New Roman" w:hAnsi="Times New Roman" w:cs="Times New Roman"/>
          <w:sz w:val="24"/>
          <w:szCs w:val="24"/>
        </w:rPr>
        <w:t xml:space="preserve">the </w:t>
      </w:r>
      <w:r w:rsidR="000A093F" w:rsidRPr="006B2A2D">
        <w:rPr>
          <w:rFonts w:ascii="Times New Roman" w:hAnsi="Times New Roman" w:cs="Times New Roman"/>
          <w:sz w:val="24"/>
          <w:szCs w:val="24"/>
        </w:rPr>
        <w:t xml:space="preserve">time of </w:t>
      </w:r>
      <w:r w:rsidR="000C471F" w:rsidRPr="006B2A2D">
        <w:rPr>
          <w:rFonts w:ascii="Times New Roman" w:hAnsi="Times New Roman" w:cs="Times New Roman"/>
          <w:sz w:val="24"/>
          <w:szCs w:val="24"/>
        </w:rPr>
        <w:t>confession</w:t>
      </w:r>
      <w:r w:rsidR="00C118F5" w:rsidRPr="006B2A2D">
        <w:rPr>
          <w:rFonts w:ascii="Times New Roman" w:hAnsi="Times New Roman" w:cs="Times New Roman"/>
          <w:sz w:val="24"/>
          <w:szCs w:val="24"/>
        </w:rPr>
        <w:t>,</w:t>
      </w:r>
      <w:r w:rsidR="00A06491" w:rsidRPr="006B2A2D">
        <w:rPr>
          <w:rFonts w:ascii="Times New Roman" w:hAnsi="Times New Roman" w:cs="Times New Roman"/>
          <w:sz w:val="24"/>
          <w:szCs w:val="24"/>
        </w:rPr>
        <w:t xml:space="preserve"> which </w:t>
      </w:r>
      <w:r w:rsidR="00F27D68">
        <w:rPr>
          <w:rFonts w:ascii="Times New Roman" w:hAnsi="Times New Roman" w:cs="Times New Roman"/>
          <w:sz w:val="24"/>
          <w:szCs w:val="24"/>
        </w:rPr>
        <w:t>guarantees</w:t>
      </w:r>
      <w:r w:rsidR="00A06491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A72DFB" w:rsidRPr="006B2A2D">
        <w:rPr>
          <w:rFonts w:ascii="Times New Roman" w:hAnsi="Times New Roman" w:cs="Times New Roman"/>
          <w:sz w:val="24"/>
          <w:szCs w:val="24"/>
        </w:rPr>
        <w:t>Eternal Life</w:t>
      </w:r>
      <w:r w:rsidR="004F617A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A72DFB" w:rsidRPr="006B2A2D">
        <w:rPr>
          <w:rFonts w:ascii="Times New Roman" w:hAnsi="Times New Roman" w:cs="Times New Roman"/>
          <w:sz w:val="24"/>
          <w:szCs w:val="24"/>
        </w:rPr>
        <w:t xml:space="preserve">after </w:t>
      </w:r>
      <w:r w:rsidR="00E75A5A" w:rsidRPr="006B2A2D">
        <w:rPr>
          <w:rFonts w:ascii="Times New Roman" w:hAnsi="Times New Roman" w:cs="Times New Roman"/>
          <w:sz w:val="24"/>
          <w:szCs w:val="24"/>
        </w:rPr>
        <w:t xml:space="preserve">the end of </w:t>
      </w:r>
      <w:r w:rsidR="00572C6A" w:rsidRPr="006B2A2D">
        <w:rPr>
          <w:rFonts w:ascii="Times New Roman" w:hAnsi="Times New Roman" w:cs="Times New Roman"/>
          <w:sz w:val="24"/>
          <w:szCs w:val="24"/>
        </w:rPr>
        <w:t xml:space="preserve">this </w:t>
      </w:r>
      <w:r w:rsidR="00C5685F" w:rsidRPr="006B2A2D">
        <w:rPr>
          <w:rFonts w:ascii="Times New Roman" w:hAnsi="Times New Roman" w:cs="Times New Roman"/>
          <w:sz w:val="24"/>
          <w:szCs w:val="24"/>
        </w:rPr>
        <w:t xml:space="preserve">earthly life.  </w:t>
      </w:r>
      <w:r w:rsidR="005733D7">
        <w:rPr>
          <w:rFonts w:ascii="Times New Roman" w:hAnsi="Times New Roman" w:cs="Times New Roman"/>
          <w:sz w:val="24"/>
          <w:szCs w:val="24"/>
        </w:rPr>
        <w:t>(</w:t>
      </w:r>
      <w:r w:rsidR="00F16D14" w:rsidRPr="006B2A2D">
        <w:rPr>
          <w:rFonts w:ascii="Times New Roman" w:hAnsi="Times New Roman" w:cs="Times New Roman"/>
          <w:b/>
          <w:i/>
          <w:sz w:val="24"/>
          <w:szCs w:val="24"/>
        </w:rPr>
        <w:t>John 3:3-7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)</w:t>
      </w:r>
    </w:p>
    <w:p w14:paraId="5CAB7A6E" w14:textId="019F3BB9" w:rsidR="005B685F" w:rsidRDefault="00AF3747" w:rsidP="000A5A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 xml:space="preserve">     </w:t>
      </w:r>
      <w:r w:rsidR="000B5EE6" w:rsidRPr="006B2A2D">
        <w:rPr>
          <w:rFonts w:ascii="Times New Roman" w:hAnsi="Times New Roman" w:cs="Times New Roman"/>
          <w:sz w:val="24"/>
          <w:szCs w:val="24"/>
        </w:rPr>
        <w:t xml:space="preserve">Unbelievers receive </w:t>
      </w:r>
      <w:r w:rsidR="00300C48" w:rsidRPr="006B2A2D">
        <w:rPr>
          <w:rFonts w:ascii="Times New Roman" w:hAnsi="Times New Roman" w:cs="Times New Roman"/>
          <w:sz w:val="24"/>
          <w:szCs w:val="24"/>
        </w:rPr>
        <w:t xml:space="preserve">one birth and </w:t>
      </w:r>
      <w:r w:rsidR="000B5EE6" w:rsidRPr="006B2A2D">
        <w:rPr>
          <w:rFonts w:ascii="Times New Roman" w:hAnsi="Times New Roman" w:cs="Times New Roman"/>
          <w:sz w:val="24"/>
          <w:szCs w:val="24"/>
        </w:rPr>
        <w:t>t</w:t>
      </w:r>
      <w:r w:rsidR="004E5B33" w:rsidRPr="006B2A2D">
        <w:rPr>
          <w:rFonts w:ascii="Times New Roman" w:hAnsi="Times New Roman" w:cs="Times New Roman"/>
          <w:sz w:val="24"/>
          <w:szCs w:val="24"/>
        </w:rPr>
        <w:t>wo d</w:t>
      </w:r>
      <w:r w:rsidR="000A5A6E" w:rsidRPr="006B2A2D">
        <w:rPr>
          <w:rFonts w:ascii="Times New Roman" w:hAnsi="Times New Roman" w:cs="Times New Roman"/>
          <w:sz w:val="24"/>
          <w:szCs w:val="24"/>
        </w:rPr>
        <w:t>eath</w:t>
      </w:r>
      <w:r w:rsidR="00865D59" w:rsidRPr="006B2A2D">
        <w:rPr>
          <w:rFonts w:ascii="Times New Roman" w:hAnsi="Times New Roman" w:cs="Times New Roman"/>
          <w:sz w:val="24"/>
          <w:szCs w:val="24"/>
        </w:rPr>
        <w:t>s</w:t>
      </w:r>
      <w:r w:rsidR="00B233BF">
        <w:rPr>
          <w:rFonts w:ascii="Times New Roman" w:hAnsi="Times New Roman" w:cs="Times New Roman"/>
          <w:b/>
          <w:i/>
          <w:sz w:val="24"/>
          <w:szCs w:val="24"/>
        </w:rPr>
        <w:t xml:space="preserve">.  </w:t>
      </w:r>
      <w:r w:rsidR="005D574A" w:rsidRPr="006B2A2D">
        <w:rPr>
          <w:rFonts w:ascii="Times New Roman" w:hAnsi="Times New Roman" w:cs="Times New Roman"/>
          <w:b/>
          <w:i/>
          <w:sz w:val="24"/>
          <w:szCs w:val="24"/>
        </w:rPr>
        <w:t>Physical Birth</w:t>
      </w:r>
      <w:r w:rsidR="00B43188">
        <w:rPr>
          <w:rFonts w:ascii="Times New Roman" w:hAnsi="Times New Roman" w:cs="Times New Roman"/>
          <w:sz w:val="24"/>
          <w:szCs w:val="24"/>
        </w:rPr>
        <w:t xml:space="preserve"> from </w:t>
      </w:r>
      <w:r w:rsidR="005733D7">
        <w:rPr>
          <w:rFonts w:ascii="Times New Roman" w:hAnsi="Times New Roman" w:cs="Times New Roman"/>
          <w:sz w:val="24"/>
          <w:szCs w:val="24"/>
        </w:rPr>
        <w:t xml:space="preserve">the </w:t>
      </w:r>
      <w:r w:rsidR="005D574A" w:rsidRPr="006B2A2D">
        <w:rPr>
          <w:rFonts w:ascii="Times New Roman" w:hAnsi="Times New Roman" w:cs="Times New Roman"/>
          <w:sz w:val="24"/>
          <w:szCs w:val="24"/>
        </w:rPr>
        <w:t>mother’</w:t>
      </w:r>
      <w:r w:rsidR="00D04186">
        <w:rPr>
          <w:rFonts w:ascii="Times New Roman" w:hAnsi="Times New Roman" w:cs="Times New Roman"/>
          <w:sz w:val="24"/>
          <w:szCs w:val="24"/>
        </w:rPr>
        <w:t>s womb</w:t>
      </w:r>
      <w:r w:rsidR="00E94BF7">
        <w:rPr>
          <w:rFonts w:ascii="Times New Roman" w:hAnsi="Times New Roman" w:cs="Times New Roman"/>
          <w:sz w:val="24"/>
          <w:szCs w:val="24"/>
        </w:rPr>
        <w:t>,</w:t>
      </w:r>
      <w:r w:rsidR="005B685F">
        <w:rPr>
          <w:rFonts w:ascii="Times New Roman" w:hAnsi="Times New Roman" w:cs="Times New Roman"/>
          <w:sz w:val="24"/>
          <w:szCs w:val="24"/>
        </w:rPr>
        <w:t xml:space="preserve"> </w:t>
      </w:r>
      <w:r w:rsidR="00F13A64">
        <w:rPr>
          <w:rFonts w:ascii="Times New Roman" w:hAnsi="Times New Roman" w:cs="Times New Roman"/>
          <w:sz w:val="24"/>
          <w:szCs w:val="24"/>
        </w:rPr>
        <w:t>and</w:t>
      </w:r>
      <w:r w:rsidR="00E94B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84BEF4" w14:textId="1218F1F6" w:rsidR="00AB126D" w:rsidRPr="006B2A2D" w:rsidRDefault="00040876" w:rsidP="000A5A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b/>
          <w:i/>
          <w:sz w:val="24"/>
          <w:szCs w:val="24"/>
        </w:rPr>
        <w:t>(1) Physical Death</w:t>
      </w:r>
      <w:r w:rsidR="004D7DA4"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4D7DA4" w:rsidRPr="006B2A2D">
        <w:rPr>
          <w:rFonts w:ascii="Times New Roman" w:hAnsi="Times New Roman" w:cs="Times New Roman"/>
          <w:sz w:val="24"/>
          <w:szCs w:val="24"/>
        </w:rPr>
        <w:t>(the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0A5A6E" w:rsidRPr="006B2A2D">
        <w:rPr>
          <w:rFonts w:ascii="Times New Roman" w:hAnsi="Times New Roman" w:cs="Times New Roman"/>
          <w:sz w:val="24"/>
          <w:szCs w:val="24"/>
        </w:rPr>
        <w:t>end</w:t>
      </w:r>
      <w:r w:rsidR="000F3776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007DDE" w:rsidRPr="006B2A2D">
        <w:rPr>
          <w:rFonts w:ascii="Times New Roman" w:hAnsi="Times New Roman" w:cs="Times New Roman"/>
          <w:sz w:val="24"/>
          <w:szCs w:val="24"/>
        </w:rPr>
        <w:t>of earthly life</w:t>
      </w:r>
      <w:r w:rsidR="005733D7">
        <w:rPr>
          <w:rFonts w:ascii="Times New Roman" w:hAnsi="Times New Roman" w:cs="Times New Roman"/>
          <w:sz w:val="24"/>
          <w:szCs w:val="24"/>
        </w:rPr>
        <w:t>)</w:t>
      </w:r>
      <w:r w:rsidR="008B65AB" w:rsidRPr="006B2A2D">
        <w:rPr>
          <w:rFonts w:ascii="Times New Roman" w:hAnsi="Times New Roman" w:cs="Times New Roman"/>
          <w:sz w:val="24"/>
          <w:szCs w:val="24"/>
        </w:rPr>
        <w:t>;</w:t>
      </w:r>
      <w:r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>(2) Eternal Death</w:t>
      </w:r>
      <w:r w:rsidR="00C369FC"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369FC" w:rsidRPr="006B2A2D">
        <w:rPr>
          <w:rFonts w:ascii="Times New Roman" w:hAnsi="Times New Roman" w:cs="Times New Roman"/>
          <w:sz w:val="24"/>
          <w:szCs w:val="24"/>
        </w:rPr>
        <w:t>(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died </w:t>
      </w:r>
      <w:r w:rsidR="009272EC" w:rsidRPr="006B2A2D">
        <w:rPr>
          <w:rFonts w:ascii="Times New Roman" w:hAnsi="Times New Roman" w:cs="Times New Roman"/>
          <w:sz w:val="24"/>
          <w:szCs w:val="24"/>
        </w:rPr>
        <w:t>in unbelief</w:t>
      </w:r>
      <w:r w:rsidR="005733D7">
        <w:rPr>
          <w:rFonts w:ascii="Times New Roman" w:hAnsi="Times New Roman" w:cs="Times New Roman"/>
          <w:sz w:val="24"/>
          <w:szCs w:val="24"/>
        </w:rPr>
        <w:t>)</w:t>
      </w:r>
      <w:r w:rsidR="009272EC" w:rsidRPr="006B2A2D">
        <w:rPr>
          <w:rFonts w:ascii="Times New Roman" w:hAnsi="Times New Roman" w:cs="Times New Roman"/>
          <w:sz w:val="24"/>
          <w:szCs w:val="24"/>
        </w:rPr>
        <w:t xml:space="preserve">.  </w:t>
      </w:r>
      <w:r w:rsidR="005733D7">
        <w:rPr>
          <w:rFonts w:ascii="Times New Roman" w:hAnsi="Times New Roman" w:cs="Times New Roman"/>
          <w:sz w:val="24"/>
          <w:szCs w:val="24"/>
        </w:rPr>
        <w:t>(</w:t>
      </w:r>
      <w:r w:rsidR="00F15B10" w:rsidRPr="006B2A2D">
        <w:rPr>
          <w:rFonts w:ascii="Times New Roman" w:hAnsi="Times New Roman" w:cs="Times New Roman"/>
          <w:b/>
          <w:i/>
          <w:sz w:val="24"/>
          <w:szCs w:val="24"/>
        </w:rPr>
        <w:t>Hebrews 3:19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F15B10" w:rsidRPr="006B2A2D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14:paraId="3CCF760C" w14:textId="68B09CFA" w:rsidR="00C82495" w:rsidRPr="006B2A2D" w:rsidRDefault="00AB126D" w:rsidP="000A5A6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 xml:space="preserve">     </w:t>
      </w:r>
      <w:r w:rsidR="005733D7">
        <w:rPr>
          <w:rFonts w:ascii="Times New Roman" w:hAnsi="Times New Roman" w:cs="Times New Roman"/>
          <w:sz w:val="24"/>
          <w:szCs w:val="24"/>
        </w:rPr>
        <w:t xml:space="preserve">The 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>Holy Spirit</w:t>
      </w:r>
      <w:r w:rsidR="006919A3" w:rsidRPr="006B2A2D">
        <w:rPr>
          <w:rFonts w:ascii="Times New Roman" w:hAnsi="Times New Roman" w:cs="Times New Roman"/>
          <w:sz w:val="24"/>
          <w:szCs w:val="24"/>
        </w:rPr>
        <w:t xml:space="preserve"> is </w:t>
      </w:r>
      <w:r w:rsidR="000A5A6E" w:rsidRPr="006B2A2D">
        <w:rPr>
          <w:rFonts w:ascii="Times New Roman" w:hAnsi="Times New Roman" w:cs="Times New Roman"/>
          <w:sz w:val="24"/>
          <w:szCs w:val="24"/>
        </w:rPr>
        <w:t>a person</w:t>
      </w:r>
      <w:r w:rsidR="00B525CA" w:rsidRPr="006B2A2D">
        <w:rPr>
          <w:rFonts w:ascii="Times New Roman" w:hAnsi="Times New Roman" w:cs="Times New Roman"/>
          <w:sz w:val="24"/>
          <w:szCs w:val="24"/>
        </w:rPr>
        <w:t xml:space="preserve"> that comes to live and intera</w:t>
      </w:r>
      <w:r w:rsidR="00FC5373" w:rsidRPr="006B2A2D">
        <w:rPr>
          <w:rFonts w:ascii="Times New Roman" w:hAnsi="Times New Roman" w:cs="Times New Roman"/>
          <w:sz w:val="24"/>
          <w:szCs w:val="24"/>
        </w:rPr>
        <w:t xml:space="preserve">ct in </w:t>
      </w:r>
      <w:r w:rsidR="005733D7">
        <w:rPr>
          <w:rFonts w:ascii="Times New Roman" w:hAnsi="Times New Roman" w:cs="Times New Roman"/>
          <w:sz w:val="24"/>
          <w:szCs w:val="24"/>
        </w:rPr>
        <w:t xml:space="preserve">the </w:t>
      </w:r>
      <w:r w:rsidR="00FC5373" w:rsidRPr="006B2A2D">
        <w:rPr>
          <w:rFonts w:ascii="Times New Roman" w:hAnsi="Times New Roman" w:cs="Times New Roman"/>
          <w:sz w:val="24"/>
          <w:szCs w:val="24"/>
        </w:rPr>
        <w:t>believer</w:t>
      </w:r>
      <w:r w:rsidR="00303995">
        <w:rPr>
          <w:rFonts w:ascii="Times New Roman" w:hAnsi="Times New Roman" w:cs="Times New Roman"/>
          <w:sz w:val="24"/>
          <w:szCs w:val="24"/>
        </w:rPr>
        <w:t>’</w:t>
      </w:r>
      <w:r w:rsidR="00FC5373" w:rsidRPr="006B2A2D">
        <w:rPr>
          <w:rFonts w:ascii="Times New Roman" w:hAnsi="Times New Roman" w:cs="Times New Roman"/>
          <w:sz w:val="24"/>
          <w:szCs w:val="24"/>
        </w:rPr>
        <w:t>s</w:t>
      </w:r>
      <w:r w:rsidR="00303995">
        <w:rPr>
          <w:rFonts w:ascii="Times New Roman" w:hAnsi="Times New Roman" w:cs="Times New Roman"/>
          <w:sz w:val="24"/>
          <w:szCs w:val="24"/>
        </w:rPr>
        <w:t xml:space="preserve"> life.  </w:t>
      </w:r>
      <w:r w:rsidR="00A14086" w:rsidRPr="006B2A2D">
        <w:rPr>
          <w:rFonts w:ascii="Times New Roman" w:hAnsi="Times New Roman" w:cs="Times New Roman"/>
          <w:sz w:val="24"/>
          <w:szCs w:val="24"/>
        </w:rPr>
        <w:t>He is a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 gif</w:t>
      </w:r>
      <w:r w:rsidR="00C51BB1" w:rsidRPr="006B2A2D">
        <w:rPr>
          <w:rFonts w:ascii="Times New Roman" w:hAnsi="Times New Roman" w:cs="Times New Roman"/>
          <w:sz w:val="24"/>
          <w:szCs w:val="24"/>
        </w:rPr>
        <w:t>t from God</w:t>
      </w:r>
      <w:r w:rsidR="00A14086" w:rsidRPr="006B2A2D">
        <w:rPr>
          <w:rFonts w:ascii="Times New Roman" w:hAnsi="Times New Roman" w:cs="Times New Roman"/>
          <w:sz w:val="24"/>
          <w:szCs w:val="24"/>
        </w:rPr>
        <w:t xml:space="preserve">. He is </w:t>
      </w:r>
      <w:r w:rsidR="000A5A6E" w:rsidRPr="006B2A2D">
        <w:rPr>
          <w:rFonts w:ascii="Times New Roman" w:hAnsi="Times New Roman" w:cs="Times New Roman"/>
          <w:sz w:val="24"/>
          <w:szCs w:val="24"/>
        </w:rPr>
        <w:t>the source of eternal life</w:t>
      </w:r>
      <w:r w:rsidR="00443EEA" w:rsidRPr="006B2A2D">
        <w:rPr>
          <w:rFonts w:ascii="Times New Roman" w:hAnsi="Times New Roman" w:cs="Times New Roman"/>
          <w:sz w:val="24"/>
          <w:szCs w:val="24"/>
        </w:rPr>
        <w:t xml:space="preserve">.  </w:t>
      </w:r>
      <w:r w:rsidR="005733D7">
        <w:rPr>
          <w:rFonts w:ascii="Times New Roman" w:hAnsi="Times New Roman" w:cs="Times New Roman"/>
          <w:sz w:val="24"/>
          <w:szCs w:val="24"/>
        </w:rPr>
        <w:t>(</w:t>
      </w:r>
      <w:r w:rsidR="008C4E5C" w:rsidRPr="006B2A2D">
        <w:rPr>
          <w:rFonts w:ascii="Times New Roman" w:hAnsi="Times New Roman" w:cs="Times New Roman"/>
          <w:b/>
          <w:i/>
          <w:sz w:val="24"/>
          <w:szCs w:val="24"/>
        </w:rPr>
        <w:t>John 3:8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987DF3"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.  </w:t>
      </w:r>
      <w:r w:rsidR="00987DF3" w:rsidRPr="006B2A2D">
        <w:rPr>
          <w:rFonts w:ascii="Times New Roman" w:hAnsi="Times New Roman" w:cs="Times New Roman"/>
          <w:sz w:val="24"/>
          <w:szCs w:val="24"/>
        </w:rPr>
        <w:t>He</w:t>
      </w:r>
      <w:r w:rsidR="00F404DC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8C4E5C" w:rsidRPr="006B2A2D">
        <w:rPr>
          <w:rFonts w:ascii="Times New Roman" w:hAnsi="Times New Roman" w:cs="Times New Roman"/>
          <w:sz w:val="24"/>
          <w:szCs w:val="24"/>
        </w:rPr>
        <w:t>is compared to</w:t>
      </w:r>
      <w:r w:rsidR="00713188" w:rsidRPr="006B2A2D">
        <w:rPr>
          <w:rFonts w:ascii="Times New Roman" w:hAnsi="Times New Roman" w:cs="Times New Roman"/>
          <w:sz w:val="24"/>
          <w:szCs w:val="24"/>
        </w:rPr>
        <w:t xml:space="preserve"> the wind.  </w:t>
      </w:r>
      <w:r w:rsidR="005733D7">
        <w:rPr>
          <w:rFonts w:ascii="Times New Roman" w:hAnsi="Times New Roman" w:cs="Times New Roman"/>
          <w:sz w:val="24"/>
          <w:szCs w:val="24"/>
        </w:rPr>
        <w:t>(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>John 14:26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C82495" w:rsidRPr="006B2A2D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7DF07941" w14:textId="730EB86B" w:rsidR="00623E27" w:rsidRPr="006B2A2D" w:rsidRDefault="00C82495" w:rsidP="005D1048">
      <w:pPr>
        <w:spacing w:after="0"/>
        <w:rPr>
          <w:rFonts w:ascii="Times New Roman" w:hAnsi="Times New Roman" w:cs="Times New Roman"/>
          <w:b/>
          <w:i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 xml:space="preserve">     </w:t>
      </w:r>
      <w:r w:rsidR="007F06F1" w:rsidRPr="007F06F1">
        <w:rPr>
          <w:rFonts w:ascii="Times New Roman" w:hAnsi="Times New Roman" w:cs="Times New Roman"/>
          <w:b/>
          <w:i/>
          <w:sz w:val="24"/>
          <w:szCs w:val="24"/>
        </w:rPr>
        <w:t>Prayer</w:t>
      </w:r>
      <w:r w:rsidR="007F06F1">
        <w:rPr>
          <w:rFonts w:ascii="Times New Roman" w:hAnsi="Times New Roman" w:cs="Times New Roman"/>
          <w:sz w:val="24"/>
          <w:szCs w:val="24"/>
        </w:rPr>
        <w:t xml:space="preserve"> is</w:t>
      </w:r>
      <w:r w:rsidR="008473C8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0A5A6E" w:rsidRPr="006B2A2D">
        <w:rPr>
          <w:rFonts w:ascii="Times New Roman" w:hAnsi="Times New Roman" w:cs="Times New Roman"/>
          <w:sz w:val="24"/>
          <w:szCs w:val="24"/>
        </w:rPr>
        <w:t>talking to God</w:t>
      </w:r>
      <w:r w:rsidR="004F5B09" w:rsidRPr="006B2A2D">
        <w:rPr>
          <w:rFonts w:ascii="Times New Roman" w:hAnsi="Times New Roman" w:cs="Times New Roman"/>
          <w:sz w:val="24"/>
          <w:szCs w:val="24"/>
        </w:rPr>
        <w:t xml:space="preserve">.  </w:t>
      </w:r>
      <w:r w:rsidR="000A5A6E" w:rsidRPr="006B2A2D">
        <w:rPr>
          <w:rFonts w:ascii="Times New Roman" w:hAnsi="Times New Roman" w:cs="Times New Roman"/>
          <w:sz w:val="24"/>
          <w:szCs w:val="24"/>
        </w:rPr>
        <w:t>Whenever</w:t>
      </w:r>
      <w:r w:rsidR="00D3423D" w:rsidRPr="006B2A2D">
        <w:rPr>
          <w:rFonts w:ascii="Times New Roman" w:hAnsi="Times New Roman" w:cs="Times New Roman"/>
          <w:sz w:val="24"/>
          <w:szCs w:val="24"/>
        </w:rPr>
        <w:t xml:space="preserve">, however we pray, </w:t>
      </w:r>
      <w:r w:rsidR="007E5AFF" w:rsidRPr="006B2A2D">
        <w:rPr>
          <w:rFonts w:ascii="Times New Roman" w:hAnsi="Times New Roman" w:cs="Times New Roman"/>
          <w:sz w:val="24"/>
          <w:szCs w:val="24"/>
        </w:rPr>
        <w:t xml:space="preserve">we </w:t>
      </w:r>
      <w:r w:rsidR="00BE2A87" w:rsidRPr="006B2A2D">
        <w:rPr>
          <w:rFonts w:ascii="Times New Roman" w:hAnsi="Times New Roman" w:cs="Times New Roman"/>
          <w:sz w:val="24"/>
          <w:szCs w:val="24"/>
        </w:rPr>
        <w:t xml:space="preserve">want to </w:t>
      </w:r>
      <w:r w:rsidR="000A5A6E" w:rsidRPr="006B2A2D">
        <w:rPr>
          <w:rFonts w:ascii="Times New Roman" w:hAnsi="Times New Roman" w:cs="Times New Roman"/>
          <w:sz w:val="24"/>
          <w:szCs w:val="24"/>
        </w:rPr>
        <w:t>give Him praise</w:t>
      </w:r>
      <w:r w:rsidR="00BB6D04" w:rsidRPr="006B2A2D">
        <w:rPr>
          <w:rFonts w:ascii="Times New Roman" w:hAnsi="Times New Roman" w:cs="Times New Roman"/>
          <w:sz w:val="24"/>
          <w:szCs w:val="24"/>
        </w:rPr>
        <w:t>s</w:t>
      </w:r>
      <w:r w:rsidR="00EC2D66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302785" w:rsidRPr="006B2A2D">
        <w:rPr>
          <w:rFonts w:ascii="Times New Roman" w:hAnsi="Times New Roman" w:cs="Times New Roman"/>
          <w:sz w:val="24"/>
          <w:szCs w:val="24"/>
        </w:rPr>
        <w:t xml:space="preserve">in </w:t>
      </w:r>
      <w:r w:rsidR="000A5A6E" w:rsidRPr="006B2A2D">
        <w:rPr>
          <w:rFonts w:ascii="Times New Roman" w:hAnsi="Times New Roman" w:cs="Times New Roman"/>
          <w:sz w:val="24"/>
          <w:szCs w:val="24"/>
        </w:rPr>
        <w:t xml:space="preserve">the name of Jesus Christ, who is our advocate.  </w:t>
      </w:r>
      <w:r w:rsidR="005733D7">
        <w:rPr>
          <w:rFonts w:ascii="Times New Roman" w:hAnsi="Times New Roman" w:cs="Times New Roman"/>
          <w:sz w:val="24"/>
          <w:szCs w:val="24"/>
        </w:rPr>
        <w:t>(</w:t>
      </w:r>
      <w:r w:rsidR="00B226F9" w:rsidRPr="006B2A2D">
        <w:rPr>
          <w:rFonts w:ascii="Times New Roman" w:hAnsi="Times New Roman" w:cs="Times New Roman"/>
          <w:b/>
          <w:i/>
          <w:sz w:val="24"/>
          <w:szCs w:val="24"/>
        </w:rPr>
        <w:t>Hebrews 4:16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B226F9" w:rsidRPr="006B2A2D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0A5A6E"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 </w:t>
      </w:r>
    </w:p>
    <w:p w14:paraId="062A9BE2" w14:textId="2BBADCB3" w:rsidR="007610F0" w:rsidRPr="006B2A2D" w:rsidRDefault="007610F0" w:rsidP="005D1048">
      <w:pPr>
        <w:spacing w:after="0"/>
        <w:rPr>
          <w:rFonts w:ascii="Times New Roman" w:hAnsi="Times New Roman" w:cs="Times New Roman"/>
          <w:b/>
          <w:i/>
          <w:sz w:val="24"/>
          <w:szCs w:val="24"/>
        </w:rPr>
      </w:pPr>
      <w:r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    </w:t>
      </w:r>
      <w:r w:rsidR="005733D7">
        <w:rPr>
          <w:rFonts w:ascii="Times New Roman" w:hAnsi="Times New Roman" w:cs="Times New Roman"/>
          <w:bCs/>
          <w:iCs/>
          <w:sz w:val="24"/>
          <w:szCs w:val="24"/>
        </w:rPr>
        <w:t>There are t</w:t>
      </w:r>
      <w:r w:rsidRPr="006B2A2D">
        <w:rPr>
          <w:rFonts w:ascii="Times New Roman" w:hAnsi="Times New Roman" w:cs="Times New Roman"/>
          <w:sz w:val="24"/>
          <w:szCs w:val="24"/>
        </w:rPr>
        <w:t>wo kinds of Church</w:t>
      </w:r>
      <w:proofErr w:type="gramStart"/>
      <w:r w:rsidRPr="006B2A2D">
        <w:rPr>
          <w:rFonts w:ascii="Times New Roman" w:hAnsi="Times New Roman" w:cs="Times New Roman"/>
          <w:sz w:val="24"/>
          <w:szCs w:val="24"/>
        </w:rPr>
        <w:t>: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 (</w:t>
      </w:r>
      <w:proofErr w:type="gramEnd"/>
      <w:r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1) 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Local Church </w:t>
      </w:r>
      <w:r w:rsidR="0084162E" w:rsidRPr="006B2A2D">
        <w:rPr>
          <w:rFonts w:ascii="Times New Roman" w:hAnsi="Times New Roman" w:cs="Times New Roman"/>
          <w:sz w:val="24"/>
          <w:szCs w:val="24"/>
        </w:rPr>
        <w:t xml:space="preserve">is </w:t>
      </w:r>
      <w:r w:rsidRPr="006B2A2D">
        <w:rPr>
          <w:rFonts w:ascii="Times New Roman" w:hAnsi="Times New Roman" w:cs="Times New Roman"/>
          <w:sz w:val="24"/>
          <w:szCs w:val="24"/>
        </w:rPr>
        <w:t xml:space="preserve">a place </w:t>
      </w:r>
      <w:r w:rsidR="00006768" w:rsidRPr="006B2A2D">
        <w:rPr>
          <w:rFonts w:ascii="Times New Roman" w:hAnsi="Times New Roman" w:cs="Times New Roman"/>
          <w:sz w:val="24"/>
          <w:szCs w:val="24"/>
        </w:rPr>
        <w:t>to</w:t>
      </w:r>
      <w:r w:rsidRPr="006B2A2D">
        <w:rPr>
          <w:rFonts w:ascii="Times New Roman" w:hAnsi="Times New Roman" w:cs="Times New Roman"/>
          <w:sz w:val="24"/>
          <w:szCs w:val="24"/>
        </w:rPr>
        <w:t xml:space="preserve"> worship</w:t>
      </w:r>
      <w:r w:rsidR="005A5263"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(</w:t>
      </w:r>
      <w:r w:rsidR="008F6C44" w:rsidRPr="006B2A2D">
        <w:rPr>
          <w:rFonts w:ascii="Times New Roman" w:hAnsi="Times New Roman" w:cs="Times New Roman"/>
          <w:b/>
          <w:i/>
          <w:sz w:val="24"/>
          <w:szCs w:val="24"/>
        </w:rPr>
        <w:t>Galatians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8F6C44" w:rsidRPr="006B2A2D">
        <w:rPr>
          <w:rFonts w:ascii="Times New Roman" w:hAnsi="Times New Roman" w:cs="Times New Roman"/>
          <w:b/>
          <w:i/>
          <w:sz w:val="24"/>
          <w:szCs w:val="24"/>
        </w:rPr>
        <w:t>1:1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,</w:t>
      </w:r>
      <w:r w:rsidR="005E340E" w:rsidRPr="006B2A2D">
        <w:rPr>
          <w:rFonts w:ascii="Times New Roman" w:hAnsi="Times New Roman" w:cs="Times New Roman"/>
          <w:b/>
          <w:i/>
          <w:sz w:val="24"/>
          <w:szCs w:val="24"/>
        </w:rPr>
        <w:t>2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 xml:space="preserve">), </w:t>
      </w:r>
      <w:r w:rsidR="005733D7" w:rsidRPr="005733D7">
        <w:rPr>
          <w:rFonts w:ascii="Times New Roman" w:hAnsi="Times New Roman" w:cs="Times New Roman"/>
          <w:bCs/>
          <w:i/>
          <w:sz w:val="24"/>
          <w:szCs w:val="24"/>
        </w:rPr>
        <w:t>and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(2) 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 xml:space="preserve">the 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>Universal Church</w:t>
      </w:r>
      <w:r w:rsidR="003520B3"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4B525E" w:rsidRPr="006B2A2D">
        <w:rPr>
          <w:rFonts w:ascii="Times New Roman" w:hAnsi="Times New Roman" w:cs="Times New Roman"/>
          <w:sz w:val="24"/>
          <w:szCs w:val="24"/>
        </w:rPr>
        <w:t>is every B</w:t>
      </w:r>
      <w:r w:rsidR="003520B3" w:rsidRPr="006B2A2D">
        <w:rPr>
          <w:rFonts w:ascii="Times New Roman" w:hAnsi="Times New Roman" w:cs="Times New Roman"/>
          <w:sz w:val="24"/>
          <w:szCs w:val="24"/>
        </w:rPr>
        <w:t>eliever</w:t>
      </w:r>
      <w:r w:rsidR="005733D7">
        <w:rPr>
          <w:rFonts w:ascii="Times New Roman" w:hAnsi="Times New Roman" w:cs="Times New Roman"/>
          <w:sz w:val="24"/>
          <w:szCs w:val="24"/>
        </w:rPr>
        <w:t xml:space="preserve"> (</w:t>
      </w:r>
      <w:r w:rsidR="00BB4D38" w:rsidRPr="006B2A2D">
        <w:rPr>
          <w:rFonts w:ascii="Times New Roman" w:hAnsi="Times New Roman" w:cs="Times New Roman"/>
          <w:b/>
          <w:i/>
          <w:sz w:val="24"/>
          <w:szCs w:val="24"/>
        </w:rPr>
        <w:t>1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 xml:space="preserve"> Corinthians 12:13</w:t>
      </w:r>
      <w:r w:rsidR="005733D7">
        <w:rPr>
          <w:rFonts w:ascii="Times New Roman" w:hAnsi="Times New Roman" w:cs="Times New Roman"/>
          <w:b/>
          <w:i/>
          <w:sz w:val="24"/>
          <w:szCs w:val="24"/>
        </w:rPr>
        <w:t>)</w:t>
      </w:r>
      <w:r w:rsidRPr="006B2A2D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14:paraId="2BAAEAFE" w14:textId="77777777" w:rsidR="00B80015" w:rsidRPr="006B2A2D" w:rsidRDefault="00682B6A" w:rsidP="00682B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5705ED76" w14:textId="38BD5DAE" w:rsidR="00682B6A" w:rsidRPr="006B2A2D" w:rsidRDefault="003A2FDB" w:rsidP="00682B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82B6A" w:rsidRPr="006B2A2D">
        <w:rPr>
          <w:rFonts w:ascii="Times New Roman" w:hAnsi="Times New Roman" w:cs="Times New Roman"/>
          <w:sz w:val="24"/>
          <w:szCs w:val="24"/>
        </w:rPr>
        <w:t xml:space="preserve">References to certain basic </w:t>
      </w:r>
      <w:r w:rsidR="005E6A3F">
        <w:rPr>
          <w:rFonts w:ascii="Times New Roman" w:hAnsi="Times New Roman" w:cs="Times New Roman"/>
          <w:sz w:val="24"/>
          <w:szCs w:val="24"/>
        </w:rPr>
        <w:t>B</w:t>
      </w:r>
      <w:r w:rsidR="00682B6A" w:rsidRPr="006B2A2D">
        <w:rPr>
          <w:rFonts w:ascii="Times New Roman" w:hAnsi="Times New Roman" w:cs="Times New Roman"/>
          <w:sz w:val="24"/>
          <w:szCs w:val="24"/>
        </w:rPr>
        <w:t>iblical points of emphasis may seem unnecessary to some, but there may be one who is seeking and may gain greater insight.</w:t>
      </w:r>
    </w:p>
    <w:p w14:paraId="1973A3E2" w14:textId="756BA9CE" w:rsidR="004638DB" w:rsidRPr="006B2A2D" w:rsidRDefault="00F0465B" w:rsidP="006A0F0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733D7">
        <w:rPr>
          <w:rFonts w:ascii="Times New Roman" w:hAnsi="Times New Roman" w:cs="Times New Roman"/>
          <w:sz w:val="24"/>
          <w:szCs w:val="24"/>
        </w:rPr>
        <w:t xml:space="preserve">My writing is </w:t>
      </w:r>
      <w:r w:rsidR="00F71317" w:rsidRPr="006B2A2D">
        <w:rPr>
          <w:rFonts w:ascii="Times New Roman" w:hAnsi="Times New Roman" w:cs="Times New Roman"/>
          <w:sz w:val="24"/>
          <w:szCs w:val="24"/>
        </w:rPr>
        <w:t xml:space="preserve">not </w:t>
      </w:r>
      <w:r w:rsidR="00A91439" w:rsidRPr="006B2A2D">
        <w:rPr>
          <w:rFonts w:ascii="Times New Roman" w:hAnsi="Times New Roman" w:cs="Times New Roman"/>
          <w:sz w:val="24"/>
          <w:szCs w:val="24"/>
        </w:rPr>
        <w:t xml:space="preserve">meant to </w:t>
      </w:r>
      <w:r w:rsidR="00214D06" w:rsidRPr="006B2A2D">
        <w:rPr>
          <w:rFonts w:ascii="Times New Roman" w:hAnsi="Times New Roman" w:cs="Times New Roman"/>
          <w:sz w:val="24"/>
          <w:szCs w:val="24"/>
        </w:rPr>
        <w:t>impl</w:t>
      </w:r>
      <w:r w:rsidR="00F71317" w:rsidRPr="006B2A2D">
        <w:rPr>
          <w:rFonts w:ascii="Times New Roman" w:hAnsi="Times New Roman" w:cs="Times New Roman"/>
          <w:sz w:val="24"/>
          <w:szCs w:val="24"/>
        </w:rPr>
        <w:t>y</w:t>
      </w:r>
      <w:r w:rsidR="00E31FFF" w:rsidRPr="006B2A2D">
        <w:rPr>
          <w:rFonts w:ascii="Times New Roman" w:hAnsi="Times New Roman" w:cs="Times New Roman"/>
          <w:sz w:val="24"/>
          <w:szCs w:val="24"/>
        </w:rPr>
        <w:t xml:space="preserve"> that </w:t>
      </w:r>
      <w:r w:rsidR="005733D7">
        <w:rPr>
          <w:rFonts w:ascii="Times New Roman" w:hAnsi="Times New Roman" w:cs="Times New Roman"/>
          <w:sz w:val="24"/>
          <w:szCs w:val="24"/>
        </w:rPr>
        <w:t>I am</w:t>
      </w:r>
      <w:r w:rsidR="004A707B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E31FFF" w:rsidRPr="006B2A2D">
        <w:rPr>
          <w:rFonts w:ascii="Times New Roman" w:hAnsi="Times New Roman" w:cs="Times New Roman"/>
          <w:sz w:val="24"/>
          <w:szCs w:val="24"/>
        </w:rPr>
        <w:t>an authority on any part of the word</w:t>
      </w:r>
      <w:r w:rsidR="005733D7">
        <w:rPr>
          <w:rFonts w:ascii="Times New Roman" w:hAnsi="Times New Roman" w:cs="Times New Roman"/>
          <w:sz w:val="24"/>
          <w:szCs w:val="24"/>
        </w:rPr>
        <w:t>. B</w:t>
      </w:r>
      <w:r w:rsidR="00E31FFF" w:rsidRPr="006B2A2D">
        <w:rPr>
          <w:rFonts w:ascii="Times New Roman" w:hAnsi="Times New Roman" w:cs="Times New Roman"/>
          <w:sz w:val="24"/>
          <w:szCs w:val="24"/>
        </w:rPr>
        <w:t xml:space="preserve">ut </w:t>
      </w:r>
      <w:r w:rsidR="003513E6" w:rsidRPr="006B2A2D">
        <w:rPr>
          <w:rFonts w:ascii="Times New Roman" w:hAnsi="Times New Roman" w:cs="Times New Roman"/>
          <w:sz w:val="24"/>
          <w:szCs w:val="24"/>
        </w:rPr>
        <w:t xml:space="preserve">hearing stories of </w:t>
      </w:r>
      <w:r w:rsidR="00EE595B" w:rsidRPr="006B2A2D">
        <w:rPr>
          <w:rFonts w:ascii="Times New Roman" w:hAnsi="Times New Roman" w:cs="Times New Roman"/>
          <w:sz w:val="24"/>
          <w:szCs w:val="24"/>
        </w:rPr>
        <w:t>c</w:t>
      </w:r>
      <w:r w:rsidR="003513E6" w:rsidRPr="006B2A2D">
        <w:rPr>
          <w:rFonts w:ascii="Times New Roman" w:hAnsi="Times New Roman" w:cs="Times New Roman"/>
          <w:sz w:val="24"/>
          <w:szCs w:val="24"/>
        </w:rPr>
        <w:t>hurchgoers confess</w:t>
      </w:r>
      <w:r w:rsidR="005733D7">
        <w:rPr>
          <w:rFonts w:ascii="Times New Roman" w:hAnsi="Times New Roman" w:cs="Times New Roman"/>
          <w:sz w:val="24"/>
          <w:szCs w:val="24"/>
        </w:rPr>
        <w:t>ing</w:t>
      </w:r>
      <w:r w:rsidR="003513E6" w:rsidRPr="006B2A2D">
        <w:rPr>
          <w:rFonts w:ascii="Times New Roman" w:hAnsi="Times New Roman" w:cs="Times New Roman"/>
          <w:sz w:val="24"/>
          <w:szCs w:val="24"/>
        </w:rPr>
        <w:t xml:space="preserve"> t</w:t>
      </w:r>
      <w:r w:rsidR="00EE595B" w:rsidRPr="006B2A2D">
        <w:rPr>
          <w:rFonts w:ascii="Times New Roman" w:hAnsi="Times New Roman" w:cs="Times New Roman"/>
          <w:sz w:val="24"/>
          <w:szCs w:val="24"/>
        </w:rPr>
        <w:t>o hav</w:t>
      </w:r>
      <w:r w:rsidR="005733D7">
        <w:rPr>
          <w:rFonts w:ascii="Times New Roman" w:hAnsi="Times New Roman" w:cs="Times New Roman"/>
          <w:sz w:val="24"/>
          <w:szCs w:val="24"/>
        </w:rPr>
        <w:t>ing</w:t>
      </w:r>
      <w:r w:rsidR="00EE595B" w:rsidRPr="006B2A2D">
        <w:rPr>
          <w:rFonts w:ascii="Times New Roman" w:hAnsi="Times New Roman" w:cs="Times New Roman"/>
          <w:sz w:val="24"/>
          <w:szCs w:val="24"/>
        </w:rPr>
        <w:t xml:space="preserve"> been in C</w:t>
      </w:r>
      <w:r w:rsidR="007C7074">
        <w:rPr>
          <w:rFonts w:ascii="Times New Roman" w:hAnsi="Times New Roman" w:cs="Times New Roman"/>
          <w:sz w:val="24"/>
          <w:szCs w:val="24"/>
        </w:rPr>
        <w:t xml:space="preserve">hurch years and </w:t>
      </w:r>
      <w:r w:rsidR="003513E6" w:rsidRPr="006B2A2D">
        <w:rPr>
          <w:rFonts w:ascii="Times New Roman" w:hAnsi="Times New Roman" w:cs="Times New Roman"/>
          <w:sz w:val="24"/>
          <w:szCs w:val="24"/>
        </w:rPr>
        <w:t>not understand</w:t>
      </w:r>
      <w:r w:rsidR="007C7074">
        <w:rPr>
          <w:rFonts w:ascii="Times New Roman" w:hAnsi="Times New Roman" w:cs="Times New Roman"/>
          <w:sz w:val="24"/>
          <w:szCs w:val="24"/>
        </w:rPr>
        <w:t>ing</w:t>
      </w:r>
      <w:r w:rsidR="003513E6" w:rsidRPr="006B2A2D">
        <w:rPr>
          <w:rFonts w:ascii="Times New Roman" w:hAnsi="Times New Roman" w:cs="Times New Roman"/>
          <w:sz w:val="24"/>
          <w:szCs w:val="24"/>
        </w:rPr>
        <w:t xml:space="preserve"> Christianity</w:t>
      </w:r>
      <w:r w:rsidR="00A25411" w:rsidRPr="006B2A2D">
        <w:rPr>
          <w:rFonts w:ascii="Times New Roman" w:hAnsi="Times New Roman" w:cs="Times New Roman"/>
          <w:sz w:val="24"/>
          <w:szCs w:val="24"/>
        </w:rPr>
        <w:t>,</w:t>
      </w:r>
      <w:r w:rsidR="003513E6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FA49BD" w:rsidRPr="006B2A2D">
        <w:rPr>
          <w:rFonts w:ascii="Times New Roman" w:hAnsi="Times New Roman" w:cs="Times New Roman"/>
          <w:sz w:val="24"/>
          <w:szCs w:val="24"/>
        </w:rPr>
        <w:t xml:space="preserve">I </w:t>
      </w:r>
      <w:r w:rsidR="001954EB" w:rsidRPr="006B2A2D">
        <w:rPr>
          <w:rFonts w:ascii="Times New Roman" w:hAnsi="Times New Roman" w:cs="Times New Roman"/>
          <w:sz w:val="24"/>
          <w:szCs w:val="24"/>
        </w:rPr>
        <w:t>fe</w:t>
      </w:r>
      <w:r w:rsidR="00FA49BD" w:rsidRPr="006B2A2D">
        <w:rPr>
          <w:rFonts w:ascii="Times New Roman" w:hAnsi="Times New Roman" w:cs="Times New Roman"/>
          <w:sz w:val="24"/>
          <w:szCs w:val="24"/>
        </w:rPr>
        <w:t>lt</w:t>
      </w:r>
      <w:r w:rsidR="001954EB" w:rsidRPr="006B2A2D">
        <w:rPr>
          <w:rFonts w:ascii="Times New Roman" w:hAnsi="Times New Roman" w:cs="Times New Roman"/>
          <w:sz w:val="24"/>
          <w:szCs w:val="24"/>
        </w:rPr>
        <w:t xml:space="preserve"> compelled to </w:t>
      </w:r>
      <w:r w:rsidR="00C31F57" w:rsidRPr="006B2A2D">
        <w:rPr>
          <w:rFonts w:ascii="Times New Roman" w:hAnsi="Times New Roman" w:cs="Times New Roman"/>
          <w:sz w:val="24"/>
          <w:szCs w:val="24"/>
        </w:rPr>
        <w:t>share some findings</w:t>
      </w:r>
      <w:r w:rsidR="007D6ABB" w:rsidRPr="006B2A2D">
        <w:rPr>
          <w:rFonts w:ascii="Times New Roman" w:hAnsi="Times New Roman" w:cs="Times New Roman"/>
          <w:sz w:val="24"/>
          <w:szCs w:val="24"/>
        </w:rPr>
        <w:t xml:space="preserve">.  </w:t>
      </w:r>
      <w:r w:rsidR="00687BDB" w:rsidRPr="006B2A2D">
        <w:rPr>
          <w:rFonts w:ascii="Times New Roman" w:hAnsi="Times New Roman" w:cs="Times New Roman"/>
          <w:sz w:val="24"/>
          <w:szCs w:val="24"/>
        </w:rPr>
        <w:t>S</w:t>
      </w:r>
      <w:r w:rsidR="005E4F1E" w:rsidRPr="006B2A2D">
        <w:rPr>
          <w:rFonts w:ascii="Times New Roman" w:hAnsi="Times New Roman" w:cs="Times New Roman"/>
          <w:sz w:val="24"/>
          <w:szCs w:val="24"/>
        </w:rPr>
        <w:t xml:space="preserve">ome </w:t>
      </w:r>
      <w:r w:rsidR="005733D7">
        <w:rPr>
          <w:rFonts w:ascii="Times New Roman" w:hAnsi="Times New Roman" w:cs="Times New Roman"/>
          <w:sz w:val="24"/>
          <w:szCs w:val="24"/>
        </w:rPr>
        <w:t xml:space="preserve">people </w:t>
      </w:r>
      <w:r w:rsidR="005E4F1E" w:rsidRPr="006B2A2D">
        <w:rPr>
          <w:rFonts w:ascii="Times New Roman" w:hAnsi="Times New Roman" w:cs="Times New Roman"/>
          <w:sz w:val="24"/>
          <w:szCs w:val="24"/>
        </w:rPr>
        <w:t>did not know</w:t>
      </w:r>
      <w:r w:rsidR="00863B3E" w:rsidRPr="006B2A2D">
        <w:rPr>
          <w:rFonts w:ascii="Times New Roman" w:hAnsi="Times New Roman" w:cs="Times New Roman"/>
          <w:sz w:val="24"/>
          <w:szCs w:val="24"/>
        </w:rPr>
        <w:t xml:space="preserve"> to ask</w:t>
      </w:r>
      <w:r w:rsidR="00A00CF9" w:rsidRPr="006B2A2D">
        <w:rPr>
          <w:rFonts w:ascii="Times New Roman" w:hAnsi="Times New Roman" w:cs="Times New Roman"/>
          <w:sz w:val="24"/>
          <w:szCs w:val="24"/>
        </w:rPr>
        <w:t xml:space="preserve"> questions</w:t>
      </w:r>
      <w:r w:rsidR="00863B3E" w:rsidRPr="006B2A2D">
        <w:rPr>
          <w:rFonts w:ascii="Times New Roman" w:hAnsi="Times New Roman" w:cs="Times New Roman"/>
          <w:sz w:val="24"/>
          <w:szCs w:val="24"/>
        </w:rPr>
        <w:t>.  S</w:t>
      </w:r>
      <w:r w:rsidR="005E4F1E" w:rsidRPr="006B2A2D">
        <w:rPr>
          <w:rFonts w:ascii="Times New Roman" w:hAnsi="Times New Roman" w:cs="Times New Roman"/>
          <w:sz w:val="24"/>
          <w:szCs w:val="24"/>
        </w:rPr>
        <w:t>ome</w:t>
      </w:r>
      <w:r w:rsidR="005D1048" w:rsidRPr="006B2A2D">
        <w:rPr>
          <w:rFonts w:ascii="Times New Roman" w:hAnsi="Times New Roman" w:cs="Times New Roman"/>
          <w:sz w:val="24"/>
          <w:szCs w:val="24"/>
        </w:rPr>
        <w:t xml:space="preserve"> </w:t>
      </w:r>
      <w:r w:rsidR="00A351BE" w:rsidRPr="006B2A2D">
        <w:rPr>
          <w:rFonts w:ascii="Times New Roman" w:hAnsi="Times New Roman" w:cs="Times New Roman"/>
          <w:sz w:val="24"/>
          <w:szCs w:val="24"/>
        </w:rPr>
        <w:t xml:space="preserve">did not understand </w:t>
      </w:r>
      <w:r w:rsidR="00430403" w:rsidRPr="006B2A2D">
        <w:rPr>
          <w:rFonts w:ascii="Times New Roman" w:hAnsi="Times New Roman" w:cs="Times New Roman"/>
          <w:sz w:val="24"/>
          <w:szCs w:val="24"/>
        </w:rPr>
        <w:t xml:space="preserve">and </w:t>
      </w:r>
      <w:r w:rsidR="00A800EF" w:rsidRPr="006B2A2D">
        <w:rPr>
          <w:rFonts w:ascii="Times New Roman" w:hAnsi="Times New Roman" w:cs="Times New Roman"/>
          <w:sz w:val="24"/>
          <w:szCs w:val="24"/>
        </w:rPr>
        <w:t>were ashamed, o</w:t>
      </w:r>
      <w:r w:rsidR="007E7248" w:rsidRPr="006B2A2D">
        <w:rPr>
          <w:rFonts w:ascii="Times New Roman" w:hAnsi="Times New Roman" w:cs="Times New Roman"/>
          <w:sz w:val="24"/>
          <w:szCs w:val="24"/>
        </w:rPr>
        <w:t xml:space="preserve">r afraid </w:t>
      </w:r>
      <w:r w:rsidR="009F548F" w:rsidRPr="006B2A2D">
        <w:rPr>
          <w:rFonts w:ascii="Times New Roman" w:hAnsi="Times New Roman" w:cs="Times New Roman"/>
          <w:sz w:val="24"/>
          <w:szCs w:val="24"/>
        </w:rPr>
        <w:t xml:space="preserve">to ask.  </w:t>
      </w:r>
    </w:p>
    <w:p w14:paraId="0462CAAE" w14:textId="4FDA5997" w:rsidR="00AA440F" w:rsidRDefault="004638DB" w:rsidP="00AA44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 xml:space="preserve">     </w:t>
      </w:r>
      <w:r w:rsidR="00115EAD">
        <w:rPr>
          <w:rFonts w:ascii="New serif" w:hAnsi="New serif"/>
          <w:color w:val="000000"/>
          <w:shd w:val="clear" w:color="auto" w:fill="FFFFFF"/>
        </w:rPr>
        <w:t>Prayerfully, a degree of good comes from this post. When we show compassion for others, it is an encouragement to help them step out of their comfort zones.</w:t>
      </w:r>
    </w:p>
    <w:p w14:paraId="5D0623D1" w14:textId="77777777" w:rsidR="00693426" w:rsidRPr="006B2A2D" w:rsidRDefault="00693426" w:rsidP="00AA44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98E204" w14:textId="77777777" w:rsidR="006A0F03" w:rsidRDefault="00AA440F" w:rsidP="00AA440F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B2A2D">
        <w:rPr>
          <w:rFonts w:ascii="Times New Roman" w:hAnsi="Times New Roman" w:cs="Times New Roman"/>
          <w:sz w:val="24"/>
          <w:szCs w:val="24"/>
        </w:rPr>
        <w:t xml:space="preserve">     </w:t>
      </w:r>
      <w:r w:rsidR="006A0F03" w:rsidRPr="006B2A2D">
        <w:rPr>
          <w:rFonts w:ascii="Times New Roman" w:hAnsi="Times New Roman" w:cs="Times New Roman"/>
          <w:b/>
          <w:sz w:val="24"/>
          <w:szCs w:val="24"/>
        </w:rPr>
        <w:t>“The best understanding is at most limited.  We are perpetual learners of the word.”</w:t>
      </w:r>
    </w:p>
    <w:p w14:paraId="37238C2B" w14:textId="77777777" w:rsidR="00DD2753" w:rsidRDefault="00DD2753" w:rsidP="00AA440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9C529DB" w14:textId="77777777" w:rsidR="00B46858" w:rsidRPr="006B2A2D" w:rsidRDefault="00B46858" w:rsidP="003C64C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BE3A766" w14:textId="77777777" w:rsidR="003C7842" w:rsidRPr="006B2A2D" w:rsidRDefault="003C7842" w:rsidP="003C7842"/>
    <w:p w14:paraId="7799E305" w14:textId="77777777" w:rsidR="000D697E" w:rsidRPr="006B2A2D" w:rsidRDefault="000D697E" w:rsidP="000A5A6E"/>
    <w:sectPr w:rsidR="000D697E" w:rsidRPr="006B2A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serif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zA2MjM0NjEyMTdW0lEKTi0uzszPAykwqgUA++LyKiwAAAA="/>
  </w:docVars>
  <w:rsids>
    <w:rsidRoot w:val="00E36F71"/>
    <w:rsid w:val="000000DC"/>
    <w:rsid w:val="00004813"/>
    <w:rsid w:val="00004995"/>
    <w:rsid w:val="00004FBE"/>
    <w:rsid w:val="000059A4"/>
    <w:rsid w:val="00006768"/>
    <w:rsid w:val="00007920"/>
    <w:rsid w:val="00007DDE"/>
    <w:rsid w:val="00012852"/>
    <w:rsid w:val="00013F06"/>
    <w:rsid w:val="000225C4"/>
    <w:rsid w:val="00022AC2"/>
    <w:rsid w:val="0002373F"/>
    <w:rsid w:val="00025E7C"/>
    <w:rsid w:val="00031BD4"/>
    <w:rsid w:val="00032781"/>
    <w:rsid w:val="00032ECE"/>
    <w:rsid w:val="00033C22"/>
    <w:rsid w:val="00040098"/>
    <w:rsid w:val="0004036B"/>
    <w:rsid w:val="00040876"/>
    <w:rsid w:val="000408C8"/>
    <w:rsid w:val="00040F1C"/>
    <w:rsid w:val="000429B4"/>
    <w:rsid w:val="00042C2D"/>
    <w:rsid w:val="00042C55"/>
    <w:rsid w:val="00043264"/>
    <w:rsid w:val="00047BA9"/>
    <w:rsid w:val="00050180"/>
    <w:rsid w:val="00051589"/>
    <w:rsid w:val="00053F0F"/>
    <w:rsid w:val="00060728"/>
    <w:rsid w:val="000616C1"/>
    <w:rsid w:val="000625C6"/>
    <w:rsid w:val="00063E65"/>
    <w:rsid w:val="00065B70"/>
    <w:rsid w:val="00070AAA"/>
    <w:rsid w:val="00074744"/>
    <w:rsid w:val="00082A77"/>
    <w:rsid w:val="000830FB"/>
    <w:rsid w:val="00084A0A"/>
    <w:rsid w:val="00093135"/>
    <w:rsid w:val="00097A9A"/>
    <w:rsid w:val="00097AA3"/>
    <w:rsid w:val="000A093F"/>
    <w:rsid w:val="000A0E1D"/>
    <w:rsid w:val="000A15F6"/>
    <w:rsid w:val="000A18F6"/>
    <w:rsid w:val="000A3368"/>
    <w:rsid w:val="000A5150"/>
    <w:rsid w:val="000A5A6E"/>
    <w:rsid w:val="000A6B09"/>
    <w:rsid w:val="000A717B"/>
    <w:rsid w:val="000A7A7F"/>
    <w:rsid w:val="000B0AA9"/>
    <w:rsid w:val="000B41F5"/>
    <w:rsid w:val="000B5EE6"/>
    <w:rsid w:val="000B652C"/>
    <w:rsid w:val="000B7634"/>
    <w:rsid w:val="000C0AF1"/>
    <w:rsid w:val="000C15FA"/>
    <w:rsid w:val="000C2570"/>
    <w:rsid w:val="000C471F"/>
    <w:rsid w:val="000C5D75"/>
    <w:rsid w:val="000C7600"/>
    <w:rsid w:val="000C7877"/>
    <w:rsid w:val="000D1962"/>
    <w:rsid w:val="000D1D3B"/>
    <w:rsid w:val="000D585B"/>
    <w:rsid w:val="000D697E"/>
    <w:rsid w:val="000D7D0B"/>
    <w:rsid w:val="000E11D1"/>
    <w:rsid w:val="000F3776"/>
    <w:rsid w:val="000F3A02"/>
    <w:rsid w:val="000F3BB3"/>
    <w:rsid w:val="000F415C"/>
    <w:rsid w:val="000F50C1"/>
    <w:rsid w:val="000F6582"/>
    <w:rsid w:val="000F7D19"/>
    <w:rsid w:val="00102D97"/>
    <w:rsid w:val="00104495"/>
    <w:rsid w:val="0010547A"/>
    <w:rsid w:val="0010578E"/>
    <w:rsid w:val="00105E95"/>
    <w:rsid w:val="00106FA0"/>
    <w:rsid w:val="00107C17"/>
    <w:rsid w:val="00110739"/>
    <w:rsid w:val="00112633"/>
    <w:rsid w:val="00112F3A"/>
    <w:rsid w:val="00115EAD"/>
    <w:rsid w:val="00123A81"/>
    <w:rsid w:val="00126881"/>
    <w:rsid w:val="0013194C"/>
    <w:rsid w:val="00132646"/>
    <w:rsid w:val="00133342"/>
    <w:rsid w:val="00136555"/>
    <w:rsid w:val="00136A03"/>
    <w:rsid w:val="00140C25"/>
    <w:rsid w:val="0014167B"/>
    <w:rsid w:val="001429A3"/>
    <w:rsid w:val="001434D7"/>
    <w:rsid w:val="00143C8F"/>
    <w:rsid w:val="0015181B"/>
    <w:rsid w:val="00152808"/>
    <w:rsid w:val="00152D3C"/>
    <w:rsid w:val="00155705"/>
    <w:rsid w:val="0016066B"/>
    <w:rsid w:val="00162147"/>
    <w:rsid w:val="00165695"/>
    <w:rsid w:val="00166AC1"/>
    <w:rsid w:val="0016716E"/>
    <w:rsid w:val="00172F5A"/>
    <w:rsid w:val="00173F25"/>
    <w:rsid w:val="00175BB6"/>
    <w:rsid w:val="00185BD7"/>
    <w:rsid w:val="00186D8F"/>
    <w:rsid w:val="00195307"/>
    <w:rsid w:val="001954EB"/>
    <w:rsid w:val="00195E7F"/>
    <w:rsid w:val="001970AC"/>
    <w:rsid w:val="0019715D"/>
    <w:rsid w:val="001A4A15"/>
    <w:rsid w:val="001A4C40"/>
    <w:rsid w:val="001A6389"/>
    <w:rsid w:val="001B1083"/>
    <w:rsid w:val="001B1705"/>
    <w:rsid w:val="001B292E"/>
    <w:rsid w:val="001B5677"/>
    <w:rsid w:val="001B723B"/>
    <w:rsid w:val="001C0BBF"/>
    <w:rsid w:val="001C10A8"/>
    <w:rsid w:val="001C10CB"/>
    <w:rsid w:val="001C2610"/>
    <w:rsid w:val="001C4DB6"/>
    <w:rsid w:val="001C54B1"/>
    <w:rsid w:val="001D121D"/>
    <w:rsid w:val="001D3990"/>
    <w:rsid w:val="001D640C"/>
    <w:rsid w:val="001D7B44"/>
    <w:rsid w:val="001E33DB"/>
    <w:rsid w:val="001E3B07"/>
    <w:rsid w:val="001E4B1D"/>
    <w:rsid w:val="001F2D51"/>
    <w:rsid w:val="001F3BCC"/>
    <w:rsid w:val="001F3E64"/>
    <w:rsid w:val="001F4533"/>
    <w:rsid w:val="001F77C7"/>
    <w:rsid w:val="00202631"/>
    <w:rsid w:val="00202C67"/>
    <w:rsid w:val="00203EE5"/>
    <w:rsid w:val="0020453B"/>
    <w:rsid w:val="00204C8B"/>
    <w:rsid w:val="002061CA"/>
    <w:rsid w:val="002109A7"/>
    <w:rsid w:val="00210C93"/>
    <w:rsid w:val="00213FB5"/>
    <w:rsid w:val="00214D06"/>
    <w:rsid w:val="002151A9"/>
    <w:rsid w:val="00216083"/>
    <w:rsid w:val="0021682B"/>
    <w:rsid w:val="00216943"/>
    <w:rsid w:val="002262F5"/>
    <w:rsid w:val="0023021C"/>
    <w:rsid w:val="00236182"/>
    <w:rsid w:val="0023684E"/>
    <w:rsid w:val="0023751F"/>
    <w:rsid w:val="00243900"/>
    <w:rsid w:val="00244B13"/>
    <w:rsid w:val="00251148"/>
    <w:rsid w:val="002526A3"/>
    <w:rsid w:val="00252FE4"/>
    <w:rsid w:val="0026110D"/>
    <w:rsid w:val="002627D4"/>
    <w:rsid w:val="00262B06"/>
    <w:rsid w:val="0026344B"/>
    <w:rsid w:val="002637A2"/>
    <w:rsid w:val="00265B7D"/>
    <w:rsid w:val="002811C9"/>
    <w:rsid w:val="00291983"/>
    <w:rsid w:val="002923BA"/>
    <w:rsid w:val="0029273F"/>
    <w:rsid w:val="00293CB2"/>
    <w:rsid w:val="00295D1F"/>
    <w:rsid w:val="00297F24"/>
    <w:rsid w:val="002A2A46"/>
    <w:rsid w:val="002A33F0"/>
    <w:rsid w:val="002A5E4E"/>
    <w:rsid w:val="002A75A7"/>
    <w:rsid w:val="002B04A2"/>
    <w:rsid w:val="002B2B02"/>
    <w:rsid w:val="002B2C47"/>
    <w:rsid w:val="002B3F95"/>
    <w:rsid w:val="002B55E7"/>
    <w:rsid w:val="002C0B2E"/>
    <w:rsid w:val="002C1B7B"/>
    <w:rsid w:val="002C29AE"/>
    <w:rsid w:val="002C5094"/>
    <w:rsid w:val="002D05F3"/>
    <w:rsid w:val="002D3286"/>
    <w:rsid w:val="002D3C41"/>
    <w:rsid w:val="002D5C77"/>
    <w:rsid w:val="002E0C44"/>
    <w:rsid w:val="002E6A5D"/>
    <w:rsid w:val="002E6C26"/>
    <w:rsid w:val="002E7ABB"/>
    <w:rsid w:val="002F1A23"/>
    <w:rsid w:val="002F3444"/>
    <w:rsid w:val="002F69A0"/>
    <w:rsid w:val="0030037D"/>
    <w:rsid w:val="00300B1D"/>
    <w:rsid w:val="00300C48"/>
    <w:rsid w:val="003018EB"/>
    <w:rsid w:val="00302785"/>
    <w:rsid w:val="0030331C"/>
    <w:rsid w:val="00303995"/>
    <w:rsid w:val="003105F0"/>
    <w:rsid w:val="00312F2D"/>
    <w:rsid w:val="00314489"/>
    <w:rsid w:val="00314CA9"/>
    <w:rsid w:val="0031624F"/>
    <w:rsid w:val="00316681"/>
    <w:rsid w:val="00317284"/>
    <w:rsid w:val="003235AB"/>
    <w:rsid w:val="00324787"/>
    <w:rsid w:val="00325E6B"/>
    <w:rsid w:val="00330FCC"/>
    <w:rsid w:val="00331828"/>
    <w:rsid w:val="00334306"/>
    <w:rsid w:val="003375CC"/>
    <w:rsid w:val="003415D8"/>
    <w:rsid w:val="00341CB7"/>
    <w:rsid w:val="00341CBC"/>
    <w:rsid w:val="003432F4"/>
    <w:rsid w:val="00344C26"/>
    <w:rsid w:val="0034549D"/>
    <w:rsid w:val="00345AD3"/>
    <w:rsid w:val="003510C2"/>
    <w:rsid w:val="003513E6"/>
    <w:rsid w:val="0035142A"/>
    <w:rsid w:val="00351D1A"/>
    <w:rsid w:val="003520B3"/>
    <w:rsid w:val="00352899"/>
    <w:rsid w:val="00352DDB"/>
    <w:rsid w:val="00353E08"/>
    <w:rsid w:val="0035408C"/>
    <w:rsid w:val="00354DFC"/>
    <w:rsid w:val="00355F22"/>
    <w:rsid w:val="0035647B"/>
    <w:rsid w:val="0035666B"/>
    <w:rsid w:val="00357CF2"/>
    <w:rsid w:val="003612A6"/>
    <w:rsid w:val="003629AD"/>
    <w:rsid w:val="00362B11"/>
    <w:rsid w:val="00362B53"/>
    <w:rsid w:val="00364240"/>
    <w:rsid w:val="003647B7"/>
    <w:rsid w:val="00365D5C"/>
    <w:rsid w:val="00366DDC"/>
    <w:rsid w:val="003678A3"/>
    <w:rsid w:val="003730BA"/>
    <w:rsid w:val="00381253"/>
    <w:rsid w:val="00385FBB"/>
    <w:rsid w:val="00386693"/>
    <w:rsid w:val="00391004"/>
    <w:rsid w:val="00392065"/>
    <w:rsid w:val="003963F1"/>
    <w:rsid w:val="00396DE8"/>
    <w:rsid w:val="003A2B28"/>
    <w:rsid w:val="003A2B88"/>
    <w:rsid w:val="003A2FDB"/>
    <w:rsid w:val="003A49A6"/>
    <w:rsid w:val="003A5E04"/>
    <w:rsid w:val="003A70CA"/>
    <w:rsid w:val="003A7D64"/>
    <w:rsid w:val="003B025A"/>
    <w:rsid w:val="003B0475"/>
    <w:rsid w:val="003B295E"/>
    <w:rsid w:val="003B3202"/>
    <w:rsid w:val="003B4B9A"/>
    <w:rsid w:val="003B5833"/>
    <w:rsid w:val="003B7A4D"/>
    <w:rsid w:val="003C64C4"/>
    <w:rsid w:val="003C7842"/>
    <w:rsid w:val="003D6B7D"/>
    <w:rsid w:val="003D6BE8"/>
    <w:rsid w:val="003D7029"/>
    <w:rsid w:val="003E0198"/>
    <w:rsid w:val="003E18FE"/>
    <w:rsid w:val="003E1E0A"/>
    <w:rsid w:val="003E32D5"/>
    <w:rsid w:val="003E46DB"/>
    <w:rsid w:val="003E6AFB"/>
    <w:rsid w:val="003F0F6B"/>
    <w:rsid w:val="0040047C"/>
    <w:rsid w:val="004020CE"/>
    <w:rsid w:val="004037F3"/>
    <w:rsid w:val="00413E21"/>
    <w:rsid w:val="004162B3"/>
    <w:rsid w:val="0042639E"/>
    <w:rsid w:val="00426EEA"/>
    <w:rsid w:val="0042792D"/>
    <w:rsid w:val="00430403"/>
    <w:rsid w:val="0043044A"/>
    <w:rsid w:val="00434E77"/>
    <w:rsid w:val="004357D0"/>
    <w:rsid w:val="00442B91"/>
    <w:rsid w:val="00443EEA"/>
    <w:rsid w:val="0044508A"/>
    <w:rsid w:val="00445EBF"/>
    <w:rsid w:val="00452A80"/>
    <w:rsid w:val="00453536"/>
    <w:rsid w:val="00461C24"/>
    <w:rsid w:val="00462E17"/>
    <w:rsid w:val="004638DB"/>
    <w:rsid w:val="0046393E"/>
    <w:rsid w:val="004657ED"/>
    <w:rsid w:val="00470330"/>
    <w:rsid w:val="00470913"/>
    <w:rsid w:val="00471E46"/>
    <w:rsid w:val="0047212C"/>
    <w:rsid w:val="00473254"/>
    <w:rsid w:val="004759EF"/>
    <w:rsid w:val="00476BC7"/>
    <w:rsid w:val="004802CB"/>
    <w:rsid w:val="004907DA"/>
    <w:rsid w:val="00490E80"/>
    <w:rsid w:val="00491FEA"/>
    <w:rsid w:val="004922C6"/>
    <w:rsid w:val="00493E28"/>
    <w:rsid w:val="00495D27"/>
    <w:rsid w:val="004975C1"/>
    <w:rsid w:val="004A0D2F"/>
    <w:rsid w:val="004A2E28"/>
    <w:rsid w:val="004A707B"/>
    <w:rsid w:val="004B151E"/>
    <w:rsid w:val="004B2F60"/>
    <w:rsid w:val="004B3CE3"/>
    <w:rsid w:val="004B4495"/>
    <w:rsid w:val="004B452E"/>
    <w:rsid w:val="004B525E"/>
    <w:rsid w:val="004B5AD8"/>
    <w:rsid w:val="004C070E"/>
    <w:rsid w:val="004C2C79"/>
    <w:rsid w:val="004C3F9E"/>
    <w:rsid w:val="004C507F"/>
    <w:rsid w:val="004C7B1C"/>
    <w:rsid w:val="004D25D9"/>
    <w:rsid w:val="004D5622"/>
    <w:rsid w:val="004D5A52"/>
    <w:rsid w:val="004D7167"/>
    <w:rsid w:val="004D7DA4"/>
    <w:rsid w:val="004E3511"/>
    <w:rsid w:val="004E3B97"/>
    <w:rsid w:val="004E5B33"/>
    <w:rsid w:val="004E5BB0"/>
    <w:rsid w:val="004E5F2F"/>
    <w:rsid w:val="004E64C6"/>
    <w:rsid w:val="004E683D"/>
    <w:rsid w:val="004E7D43"/>
    <w:rsid w:val="004F2B46"/>
    <w:rsid w:val="004F372E"/>
    <w:rsid w:val="004F5B09"/>
    <w:rsid w:val="004F617A"/>
    <w:rsid w:val="004F6DB1"/>
    <w:rsid w:val="00500116"/>
    <w:rsid w:val="00503763"/>
    <w:rsid w:val="00511CC6"/>
    <w:rsid w:val="005123EA"/>
    <w:rsid w:val="00514905"/>
    <w:rsid w:val="00514E70"/>
    <w:rsid w:val="00517494"/>
    <w:rsid w:val="00517605"/>
    <w:rsid w:val="00517640"/>
    <w:rsid w:val="005212B1"/>
    <w:rsid w:val="005217AC"/>
    <w:rsid w:val="00521EA8"/>
    <w:rsid w:val="0052226E"/>
    <w:rsid w:val="005223FC"/>
    <w:rsid w:val="00522611"/>
    <w:rsid w:val="0052412D"/>
    <w:rsid w:val="00525AEA"/>
    <w:rsid w:val="0052687F"/>
    <w:rsid w:val="00531688"/>
    <w:rsid w:val="0053261C"/>
    <w:rsid w:val="005326FE"/>
    <w:rsid w:val="00532A54"/>
    <w:rsid w:val="00532CEE"/>
    <w:rsid w:val="0054382B"/>
    <w:rsid w:val="00543B6E"/>
    <w:rsid w:val="00545018"/>
    <w:rsid w:val="005452E6"/>
    <w:rsid w:val="00545650"/>
    <w:rsid w:val="00550D41"/>
    <w:rsid w:val="00550ECA"/>
    <w:rsid w:val="00551467"/>
    <w:rsid w:val="00555297"/>
    <w:rsid w:val="005568CE"/>
    <w:rsid w:val="00563CD2"/>
    <w:rsid w:val="00564A09"/>
    <w:rsid w:val="00566F01"/>
    <w:rsid w:val="00572C6A"/>
    <w:rsid w:val="00573192"/>
    <w:rsid w:val="005733D7"/>
    <w:rsid w:val="00574744"/>
    <w:rsid w:val="00581220"/>
    <w:rsid w:val="005839EE"/>
    <w:rsid w:val="00584A0E"/>
    <w:rsid w:val="005924BD"/>
    <w:rsid w:val="00595A51"/>
    <w:rsid w:val="00595F86"/>
    <w:rsid w:val="0059669E"/>
    <w:rsid w:val="00596CA7"/>
    <w:rsid w:val="005A2929"/>
    <w:rsid w:val="005A2A33"/>
    <w:rsid w:val="005A3A3F"/>
    <w:rsid w:val="005A4714"/>
    <w:rsid w:val="005A5263"/>
    <w:rsid w:val="005A5F92"/>
    <w:rsid w:val="005B0735"/>
    <w:rsid w:val="005B4DCE"/>
    <w:rsid w:val="005B5100"/>
    <w:rsid w:val="005B540F"/>
    <w:rsid w:val="005B5F45"/>
    <w:rsid w:val="005B685F"/>
    <w:rsid w:val="005C0A97"/>
    <w:rsid w:val="005C3752"/>
    <w:rsid w:val="005C6523"/>
    <w:rsid w:val="005C6E93"/>
    <w:rsid w:val="005D1048"/>
    <w:rsid w:val="005D574A"/>
    <w:rsid w:val="005E054B"/>
    <w:rsid w:val="005E10BA"/>
    <w:rsid w:val="005E13B1"/>
    <w:rsid w:val="005E340E"/>
    <w:rsid w:val="005E3555"/>
    <w:rsid w:val="005E3EA0"/>
    <w:rsid w:val="005E4F1E"/>
    <w:rsid w:val="005E6A3F"/>
    <w:rsid w:val="005E79B7"/>
    <w:rsid w:val="005F3284"/>
    <w:rsid w:val="005F5406"/>
    <w:rsid w:val="005F64F6"/>
    <w:rsid w:val="005F6BA3"/>
    <w:rsid w:val="00601268"/>
    <w:rsid w:val="00601412"/>
    <w:rsid w:val="00602C3C"/>
    <w:rsid w:val="006045CC"/>
    <w:rsid w:val="0060631D"/>
    <w:rsid w:val="006066DA"/>
    <w:rsid w:val="006072D1"/>
    <w:rsid w:val="00615778"/>
    <w:rsid w:val="00617BC5"/>
    <w:rsid w:val="006217C9"/>
    <w:rsid w:val="00623E27"/>
    <w:rsid w:val="0062451F"/>
    <w:rsid w:val="0062658A"/>
    <w:rsid w:val="006268D4"/>
    <w:rsid w:val="006306BA"/>
    <w:rsid w:val="0064093C"/>
    <w:rsid w:val="00640E29"/>
    <w:rsid w:val="00642B33"/>
    <w:rsid w:val="006440BC"/>
    <w:rsid w:val="00646E99"/>
    <w:rsid w:val="0065542B"/>
    <w:rsid w:val="00655AC1"/>
    <w:rsid w:val="00660647"/>
    <w:rsid w:val="00662EBE"/>
    <w:rsid w:val="00670926"/>
    <w:rsid w:val="0067401C"/>
    <w:rsid w:val="00676FF4"/>
    <w:rsid w:val="00680408"/>
    <w:rsid w:val="00681ECE"/>
    <w:rsid w:val="00682B6A"/>
    <w:rsid w:val="006838B9"/>
    <w:rsid w:val="0068558D"/>
    <w:rsid w:val="00685E2D"/>
    <w:rsid w:val="006879D8"/>
    <w:rsid w:val="00687BDB"/>
    <w:rsid w:val="00690AF4"/>
    <w:rsid w:val="006919A3"/>
    <w:rsid w:val="00693426"/>
    <w:rsid w:val="006935EB"/>
    <w:rsid w:val="00694835"/>
    <w:rsid w:val="00697C71"/>
    <w:rsid w:val="006A0514"/>
    <w:rsid w:val="006A0F03"/>
    <w:rsid w:val="006A5B60"/>
    <w:rsid w:val="006A7D31"/>
    <w:rsid w:val="006B2100"/>
    <w:rsid w:val="006B2A2D"/>
    <w:rsid w:val="006B2E8D"/>
    <w:rsid w:val="006B59DB"/>
    <w:rsid w:val="006B5BD7"/>
    <w:rsid w:val="006B6A1A"/>
    <w:rsid w:val="006C286D"/>
    <w:rsid w:val="006C5515"/>
    <w:rsid w:val="006C65A3"/>
    <w:rsid w:val="006C7529"/>
    <w:rsid w:val="006D2007"/>
    <w:rsid w:val="006D2153"/>
    <w:rsid w:val="006D73E9"/>
    <w:rsid w:val="006E0868"/>
    <w:rsid w:val="006E0A35"/>
    <w:rsid w:val="006E0C09"/>
    <w:rsid w:val="006E3080"/>
    <w:rsid w:val="006E75F3"/>
    <w:rsid w:val="006E78D8"/>
    <w:rsid w:val="006E7CC1"/>
    <w:rsid w:val="006F176E"/>
    <w:rsid w:val="006F553F"/>
    <w:rsid w:val="006F709A"/>
    <w:rsid w:val="006F7590"/>
    <w:rsid w:val="0070190A"/>
    <w:rsid w:val="00701D7E"/>
    <w:rsid w:val="0070248D"/>
    <w:rsid w:val="007050CB"/>
    <w:rsid w:val="007058BB"/>
    <w:rsid w:val="00705EF2"/>
    <w:rsid w:val="00707B21"/>
    <w:rsid w:val="007107E2"/>
    <w:rsid w:val="00712C89"/>
    <w:rsid w:val="007130F3"/>
    <w:rsid w:val="00713188"/>
    <w:rsid w:val="007133A3"/>
    <w:rsid w:val="0071662A"/>
    <w:rsid w:val="0072093E"/>
    <w:rsid w:val="0072349C"/>
    <w:rsid w:val="00724E13"/>
    <w:rsid w:val="00732CEB"/>
    <w:rsid w:val="00733689"/>
    <w:rsid w:val="007359A3"/>
    <w:rsid w:val="00736A25"/>
    <w:rsid w:val="0073713F"/>
    <w:rsid w:val="00737D0C"/>
    <w:rsid w:val="0074113C"/>
    <w:rsid w:val="00742041"/>
    <w:rsid w:val="00742A2A"/>
    <w:rsid w:val="00744330"/>
    <w:rsid w:val="00744DCD"/>
    <w:rsid w:val="00745F6D"/>
    <w:rsid w:val="00750B69"/>
    <w:rsid w:val="00750C56"/>
    <w:rsid w:val="0075135C"/>
    <w:rsid w:val="00753C33"/>
    <w:rsid w:val="00753CBB"/>
    <w:rsid w:val="007565F4"/>
    <w:rsid w:val="00756976"/>
    <w:rsid w:val="00756E47"/>
    <w:rsid w:val="007610F0"/>
    <w:rsid w:val="00762357"/>
    <w:rsid w:val="007623E7"/>
    <w:rsid w:val="00763DE9"/>
    <w:rsid w:val="007651F6"/>
    <w:rsid w:val="007671D2"/>
    <w:rsid w:val="00770259"/>
    <w:rsid w:val="00770F12"/>
    <w:rsid w:val="0077608B"/>
    <w:rsid w:val="0077761C"/>
    <w:rsid w:val="007802E7"/>
    <w:rsid w:val="00787536"/>
    <w:rsid w:val="007915FD"/>
    <w:rsid w:val="007920C8"/>
    <w:rsid w:val="00792960"/>
    <w:rsid w:val="00795A83"/>
    <w:rsid w:val="00797ABB"/>
    <w:rsid w:val="007A03E5"/>
    <w:rsid w:val="007A1A20"/>
    <w:rsid w:val="007A23DF"/>
    <w:rsid w:val="007A2B59"/>
    <w:rsid w:val="007A4447"/>
    <w:rsid w:val="007A5035"/>
    <w:rsid w:val="007B3AE4"/>
    <w:rsid w:val="007B4899"/>
    <w:rsid w:val="007C05D0"/>
    <w:rsid w:val="007C1283"/>
    <w:rsid w:val="007C1F93"/>
    <w:rsid w:val="007C2311"/>
    <w:rsid w:val="007C2696"/>
    <w:rsid w:val="007C658B"/>
    <w:rsid w:val="007C7074"/>
    <w:rsid w:val="007C7891"/>
    <w:rsid w:val="007D49D8"/>
    <w:rsid w:val="007D4FDB"/>
    <w:rsid w:val="007D6ABB"/>
    <w:rsid w:val="007E2147"/>
    <w:rsid w:val="007E27C6"/>
    <w:rsid w:val="007E40A8"/>
    <w:rsid w:val="007E5814"/>
    <w:rsid w:val="007E5AFF"/>
    <w:rsid w:val="007E7248"/>
    <w:rsid w:val="007F06F1"/>
    <w:rsid w:val="007F0C8C"/>
    <w:rsid w:val="007F1B35"/>
    <w:rsid w:val="007F5C1E"/>
    <w:rsid w:val="007F6568"/>
    <w:rsid w:val="0080040F"/>
    <w:rsid w:val="00800728"/>
    <w:rsid w:val="008031EE"/>
    <w:rsid w:val="00803588"/>
    <w:rsid w:val="00803F98"/>
    <w:rsid w:val="00805A8E"/>
    <w:rsid w:val="00805B3F"/>
    <w:rsid w:val="0080766A"/>
    <w:rsid w:val="008102FD"/>
    <w:rsid w:val="0081103A"/>
    <w:rsid w:val="00811F08"/>
    <w:rsid w:val="0081233B"/>
    <w:rsid w:val="00813632"/>
    <w:rsid w:val="008157AB"/>
    <w:rsid w:val="00817189"/>
    <w:rsid w:val="00817998"/>
    <w:rsid w:val="008238C9"/>
    <w:rsid w:val="00825A3F"/>
    <w:rsid w:val="00827A95"/>
    <w:rsid w:val="0083099C"/>
    <w:rsid w:val="0083406F"/>
    <w:rsid w:val="0083504B"/>
    <w:rsid w:val="00836BD0"/>
    <w:rsid w:val="0084025B"/>
    <w:rsid w:val="0084162E"/>
    <w:rsid w:val="008432BF"/>
    <w:rsid w:val="008463F0"/>
    <w:rsid w:val="008473C8"/>
    <w:rsid w:val="00851B43"/>
    <w:rsid w:val="008525DC"/>
    <w:rsid w:val="008552BF"/>
    <w:rsid w:val="008609A8"/>
    <w:rsid w:val="0086127A"/>
    <w:rsid w:val="00863941"/>
    <w:rsid w:val="00863B3E"/>
    <w:rsid w:val="0086567E"/>
    <w:rsid w:val="00865D59"/>
    <w:rsid w:val="00870E46"/>
    <w:rsid w:val="008730A8"/>
    <w:rsid w:val="008775E1"/>
    <w:rsid w:val="00881349"/>
    <w:rsid w:val="00882EE6"/>
    <w:rsid w:val="00883AAF"/>
    <w:rsid w:val="00884E20"/>
    <w:rsid w:val="008871DA"/>
    <w:rsid w:val="00887C60"/>
    <w:rsid w:val="008925D3"/>
    <w:rsid w:val="00893D84"/>
    <w:rsid w:val="00893EED"/>
    <w:rsid w:val="0089665B"/>
    <w:rsid w:val="00896FE5"/>
    <w:rsid w:val="008A0C9A"/>
    <w:rsid w:val="008A2433"/>
    <w:rsid w:val="008A2DCC"/>
    <w:rsid w:val="008A53A0"/>
    <w:rsid w:val="008B4946"/>
    <w:rsid w:val="008B5B9D"/>
    <w:rsid w:val="008B65AB"/>
    <w:rsid w:val="008B7ABA"/>
    <w:rsid w:val="008C0F3C"/>
    <w:rsid w:val="008C386A"/>
    <w:rsid w:val="008C4E5C"/>
    <w:rsid w:val="008C51E1"/>
    <w:rsid w:val="008C6047"/>
    <w:rsid w:val="008C6E92"/>
    <w:rsid w:val="008D110F"/>
    <w:rsid w:val="008E0FBF"/>
    <w:rsid w:val="008E2774"/>
    <w:rsid w:val="008E2B1C"/>
    <w:rsid w:val="008E2B3B"/>
    <w:rsid w:val="008E4CAB"/>
    <w:rsid w:val="008E59DA"/>
    <w:rsid w:val="008E68A6"/>
    <w:rsid w:val="008F03ED"/>
    <w:rsid w:val="008F1C58"/>
    <w:rsid w:val="008F2980"/>
    <w:rsid w:val="008F5412"/>
    <w:rsid w:val="008F562C"/>
    <w:rsid w:val="008F641E"/>
    <w:rsid w:val="008F6C44"/>
    <w:rsid w:val="008F70A8"/>
    <w:rsid w:val="00900233"/>
    <w:rsid w:val="00902E3C"/>
    <w:rsid w:val="009033CF"/>
    <w:rsid w:val="009043C8"/>
    <w:rsid w:val="009045E7"/>
    <w:rsid w:val="00907CDC"/>
    <w:rsid w:val="00910601"/>
    <w:rsid w:val="009111D0"/>
    <w:rsid w:val="0091375B"/>
    <w:rsid w:val="00914866"/>
    <w:rsid w:val="009148FF"/>
    <w:rsid w:val="00914A45"/>
    <w:rsid w:val="00914AD4"/>
    <w:rsid w:val="00914FC9"/>
    <w:rsid w:val="00917DEB"/>
    <w:rsid w:val="00923932"/>
    <w:rsid w:val="00923CFB"/>
    <w:rsid w:val="0092612A"/>
    <w:rsid w:val="009270CF"/>
    <w:rsid w:val="009272EC"/>
    <w:rsid w:val="009275DF"/>
    <w:rsid w:val="00927F1E"/>
    <w:rsid w:val="00931C59"/>
    <w:rsid w:val="0093301B"/>
    <w:rsid w:val="0093626B"/>
    <w:rsid w:val="00936727"/>
    <w:rsid w:val="00944A8C"/>
    <w:rsid w:val="00946738"/>
    <w:rsid w:val="009506EB"/>
    <w:rsid w:val="00956956"/>
    <w:rsid w:val="00957FED"/>
    <w:rsid w:val="00960234"/>
    <w:rsid w:val="00960CF2"/>
    <w:rsid w:val="00964489"/>
    <w:rsid w:val="0097010C"/>
    <w:rsid w:val="00975EAE"/>
    <w:rsid w:val="009760F1"/>
    <w:rsid w:val="009804E2"/>
    <w:rsid w:val="009826D5"/>
    <w:rsid w:val="00984C4F"/>
    <w:rsid w:val="009853FC"/>
    <w:rsid w:val="00986E47"/>
    <w:rsid w:val="0098748E"/>
    <w:rsid w:val="00987DF3"/>
    <w:rsid w:val="0099053F"/>
    <w:rsid w:val="009945CD"/>
    <w:rsid w:val="0099748D"/>
    <w:rsid w:val="00997963"/>
    <w:rsid w:val="009A0613"/>
    <w:rsid w:val="009A5816"/>
    <w:rsid w:val="009B0559"/>
    <w:rsid w:val="009B100E"/>
    <w:rsid w:val="009B18EA"/>
    <w:rsid w:val="009B1B00"/>
    <w:rsid w:val="009B1BC2"/>
    <w:rsid w:val="009B2760"/>
    <w:rsid w:val="009B64DB"/>
    <w:rsid w:val="009B7090"/>
    <w:rsid w:val="009C1489"/>
    <w:rsid w:val="009C1D00"/>
    <w:rsid w:val="009C220A"/>
    <w:rsid w:val="009E1172"/>
    <w:rsid w:val="009E3FC5"/>
    <w:rsid w:val="009E5551"/>
    <w:rsid w:val="009E619B"/>
    <w:rsid w:val="009E73E3"/>
    <w:rsid w:val="009F049B"/>
    <w:rsid w:val="009F0647"/>
    <w:rsid w:val="009F0DAB"/>
    <w:rsid w:val="009F199A"/>
    <w:rsid w:val="009F3F36"/>
    <w:rsid w:val="009F4D11"/>
    <w:rsid w:val="009F548F"/>
    <w:rsid w:val="009F54BD"/>
    <w:rsid w:val="009F611F"/>
    <w:rsid w:val="009F7774"/>
    <w:rsid w:val="00A00CF9"/>
    <w:rsid w:val="00A027ED"/>
    <w:rsid w:val="00A0347F"/>
    <w:rsid w:val="00A04980"/>
    <w:rsid w:val="00A04F1F"/>
    <w:rsid w:val="00A057B5"/>
    <w:rsid w:val="00A0635F"/>
    <w:rsid w:val="00A06491"/>
    <w:rsid w:val="00A0743E"/>
    <w:rsid w:val="00A13EA6"/>
    <w:rsid w:val="00A14086"/>
    <w:rsid w:val="00A14880"/>
    <w:rsid w:val="00A1510A"/>
    <w:rsid w:val="00A152A9"/>
    <w:rsid w:val="00A15BBB"/>
    <w:rsid w:val="00A23D3F"/>
    <w:rsid w:val="00A23E1D"/>
    <w:rsid w:val="00A23E91"/>
    <w:rsid w:val="00A23FD0"/>
    <w:rsid w:val="00A2516F"/>
    <w:rsid w:val="00A25411"/>
    <w:rsid w:val="00A26687"/>
    <w:rsid w:val="00A26B32"/>
    <w:rsid w:val="00A30BCC"/>
    <w:rsid w:val="00A31692"/>
    <w:rsid w:val="00A33ED1"/>
    <w:rsid w:val="00A351BE"/>
    <w:rsid w:val="00A44B9B"/>
    <w:rsid w:val="00A44C9D"/>
    <w:rsid w:val="00A50642"/>
    <w:rsid w:val="00A51C62"/>
    <w:rsid w:val="00A54AA7"/>
    <w:rsid w:val="00A57870"/>
    <w:rsid w:val="00A60104"/>
    <w:rsid w:val="00A60C38"/>
    <w:rsid w:val="00A63A2B"/>
    <w:rsid w:val="00A67AAB"/>
    <w:rsid w:val="00A72DFB"/>
    <w:rsid w:val="00A771D1"/>
    <w:rsid w:val="00A7797D"/>
    <w:rsid w:val="00A800EF"/>
    <w:rsid w:val="00A82E93"/>
    <w:rsid w:val="00A8478C"/>
    <w:rsid w:val="00A85E92"/>
    <w:rsid w:val="00A91439"/>
    <w:rsid w:val="00A95F71"/>
    <w:rsid w:val="00A9672A"/>
    <w:rsid w:val="00AA3384"/>
    <w:rsid w:val="00AA3E03"/>
    <w:rsid w:val="00AA440F"/>
    <w:rsid w:val="00AA4760"/>
    <w:rsid w:val="00AA57FB"/>
    <w:rsid w:val="00AB126D"/>
    <w:rsid w:val="00AB1AB5"/>
    <w:rsid w:val="00AB5630"/>
    <w:rsid w:val="00AB7D1B"/>
    <w:rsid w:val="00AC04B7"/>
    <w:rsid w:val="00AC066F"/>
    <w:rsid w:val="00AC19DA"/>
    <w:rsid w:val="00AC1C04"/>
    <w:rsid w:val="00AC37BB"/>
    <w:rsid w:val="00AC4E2A"/>
    <w:rsid w:val="00AD160A"/>
    <w:rsid w:val="00AD1806"/>
    <w:rsid w:val="00AD23C5"/>
    <w:rsid w:val="00AD2DF7"/>
    <w:rsid w:val="00AD316E"/>
    <w:rsid w:val="00AD4066"/>
    <w:rsid w:val="00AD49C4"/>
    <w:rsid w:val="00AD6201"/>
    <w:rsid w:val="00AD76BB"/>
    <w:rsid w:val="00AE2F3A"/>
    <w:rsid w:val="00AE4F8B"/>
    <w:rsid w:val="00AE5467"/>
    <w:rsid w:val="00AE5E24"/>
    <w:rsid w:val="00AF3747"/>
    <w:rsid w:val="00AF5473"/>
    <w:rsid w:val="00AF604A"/>
    <w:rsid w:val="00AF6B1B"/>
    <w:rsid w:val="00AF731C"/>
    <w:rsid w:val="00B00E76"/>
    <w:rsid w:val="00B037A6"/>
    <w:rsid w:val="00B05020"/>
    <w:rsid w:val="00B0628D"/>
    <w:rsid w:val="00B10AB8"/>
    <w:rsid w:val="00B119B6"/>
    <w:rsid w:val="00B12F67"/>
    <w:rsid w:val="00B1379F"/>
    <w:rsid w:val="00B13DB5"/>
    <w:rsid w:val="00B173EC"/>
    <w:rsid w:val="00B20B3F"/>
    <w:rsid w:val="00B2269D"/>
    <w:rsid w:val="00B226F9"/>
    <w:rsid w:val="00B233BF"/>
    <w:rsid w:val="00B2572A"/>
    <w:rsid w:val="00B25CC1"/>
    <w:rsid w:val="00B303B2"/>
    <w:rsid w:val="00B30D11"/>
    <w:rsid w:val="00B30D5B"/>
    <w:rsid w:val="00B35F14"/>
    <w:rsid w:val="00B35FEE"/>
    <w:rsid w:val="00B36453"/>
    <w:rsid w:val="00B36EE2"/>
    <w:rsid w:val="00B37158"/>
    <w:rsid w:val="00B424E4"/>
    <w:rsid w:val="00B43188"/>
    <w:rsid w:val="00B4318E"/>
    <w:rsid w:val="00B43473"/>
    <w:rsid w:val="00B4605A"/>
    <w:rsid w:val="00B46072"/>
    <w:rsid w:val="00B46858"/>
    <w:rsid w:val="00B4733D"/>
    <w:rsid w:val="00B50899"/>
    <w:rsid w:val="00B525CA"/>
    <w:rsid w:val="00B52B65"/>
    <w:rsid w:val="00B538DD"/>
    <w:rsid w:val="00B542D4"/>
    <w:rsid w:val="00B54A4D"/>
    <w:rsid w:val="00B555C5"/>
    <w:rsid w:val="00B569F1"/>
    <w:rsid w:val="00B57E28"/>
    <w:rsid w:val="00B62D92"/>
    <w:rsid w:val="00B64CFE"/>
    <w:rsid w:val="00B66255"/>
    <w:rsid w:val="00B6770E"/>
    <w:rsid w:val="00B72AC5"/>
    <w:rsid w:val="00B76BB0"/>
    <w:rsid w:val="00B80015"/>
    <w:rsid w:val="00B81706"/>
    <w:rsid w:val="00B8180A"/>
    <w:rsid w:val="00B83BBA"/>
    <w:rsid w:val="00B93330"/>
    <w:rsid w:val="00B9566F"/>
    <w:rsid w:val="00BA34C1"/>
    <w:rsid w:val="00BA52A5"/>
    <w:rsid w:val="00BA5F1F"/>
    <w:rsid w:val="00BA7664"/>
    <w:rsid w:val="00BB245A"/>
    <w:rsid w:val="00BB4D38"/>
    <w:rsid w:val="00BB6D04"/>
    <w:rsid w:val="00BC0197"/>
    <w:rsid w:val="00BC08EB"/>
    <w:rsid w:val="00BC1A24"/>
    <w:rsid w:val="00BC1F81"/>
    <w:rsid w:val="00BC48FA"/>
    <w:rsid w:val="00BC4DCC"/>
    <w:rsid w:val="00BC748D"/>
    <w:rsid w:val="00BD6F8E"/>
    <w:rsid w:val="00BD7373"/>
    <w:rsid w:val="00BE0AAC"/>
    <w:rsid w:val="00BE0F27"/>
    <w:rsid w:val="00BE2A87"/>
    <w:rsid w:val="00BE3457"/>
    <w:rsid w:val="00BE43EB"/>
    <w:rsid w:val="00BE5164"/>
    <w:rsid w:val="00BE54C9"/>
    <w:rsid w:val="00BE7609"/>
    <w:rsid w:val="00BF352B"/>
    <w:rsid w:val="00BF49C1"/>
    <w:rsid w:val="00BF79BF"/>
    <w:rsid w:val="00C037DD"/>
    <w:rsid w:val="00C05F3A"/>
    <w:rsid w:val="00C118F5"/>
    <w:rsid w:val="00C139CB"/>
    <w:rsid w:val="00C14C56"/>
    <w:rsid w:val="00C152AC"/>
    <w:rsid w:val="00C2048A"/>
    <w:rsid w:val="00C2072A"/>
    <w:rsid w:val="00C20A4A"/>
    <w:rsid w:val="00C2216C"/>
    <w:rsid w:val="00C2417F"/>
    <w:rsid w:val="00C2599E"/>
    <w:rsid w:val="00C266FE"/>
    <w:rsid w:val="00C276C1"/>
    <w:rsid w:val="00C318F1"/>
    <w:rsid w:val="00C31B1B"/>
    <w:rsid w:val="00C31F57"/>
    <w:rsid w:val="00C33052"/>
    <w:rsid w:val="00C356A0"/>
    <w:rsid w:val="00C369FC"/>
    <w:rsid w:val="00C3701B"/>
    <w:rsid w:val="00C37130"/>
    <w:rsid w:val="00C40A12"/>
    <w:rsid w:val="00C43586"/>
    <w:rsid w:val="00C51BB1"/>
    <w:rsid w:val="00C54CA6"/>
    <w:rsid w:val="00C55995"/>
    <w:rsid w:val="00C55ADE"/>
    <w:rsid w:val="00C5685F"/>
    <w:rsid w:val="00C62630"/>
    <w:rsid w:val="00C70F42"/>
    <w:rsid w:val="00C71AD8"/>
    <w:rsid w:val="00C77A42"/>
    <w:rsid w:val="00C77F34"/>
    <w:rsid w:val="00C77F7E"/>
    <w:rsid w:val="00C82495"/>
    <w:rsid w:val="00C86A18"/>
    <w:rsid w:val="00C90635"/>
    <w:rsid w:val="00C90878"/>
    <w:rsid w:val="00C91344"/>
    <w:rsid w:val="00C9182D"/>
    <w:rsid w:val="00C921E3"/>
    <w:rsid w:val="00C9486D"/>
    <w:rsid w:val="00C955EC"/>
    <w:rsid w:val="00CA295E"/>
    <w:rsid w:val="00CA6882"/>
    <w:rsid w:val="00CA7300"/>
    <w:rsid w:val="00CB137E"/>
    <w:rsid w:val="00CB19B1"/>
    <w:rsid w:val="00CB3722"/>
    <w:rsid w:val="00CC168B"/>
    <w:rsid w:val="00CC4946"/>
    <w:rsid w:val="00CC70B8"/>
    <w:rsid w:val="00CD1209"/>
    <w:rsid w:val="00CD2421"/>
    <w:rsid w:val="00CD3B0D"/>
    <w:rsid w:val="00CE0F0E"/>
    <w:rsid w:val="00CE190E"/>
    <w:rsid w:val="00CE439A"/>
    <w:rsid w:val="00CE4DE4"/>
    <w:rsid w:val="00CE4FBD"/>
    <w:rsid w:val="00CE7DD3"/>
    <w:rsid w:val="00CF0512"/>
    <w:rsid w:val="00CF0976"/>
    <w:rsid w:val="00CF15F3"/>
    <w:rsid w:val="00CF6E4A"/>
    <w:rsid w:val="00D01E1C"/>
    <w:rsid w:val="00D02414"/>
    <w:rsid w:val="00D02B70"/>
    <w:rsid w:val="00D04186"/>
    <w:rsid w:val="00D06A7A"/>
    <w:rsid w:val="00D07782"/>
    <w:rsid w:val="00D12007"/>
    <w:rsid w:val="00D12D1A"/>
    <w:rsid w:val="00D13CA1"/>
    <w:rsid w:val="00D14767"/>
    <w:rsid w:val="00D204F3"/>
    <w:rsid w:val="00D21BF6"/>
    <w:rsid w:val="00D21E69"/>
    <w:rsid w:val="00D231CD"/>
    <w:rsid w:val="00D233A7"/>
    <w:rsid w:val="00D26DEA"/>
    <w:rsid w:val="00D277AB"/>
    <w:rsid w:val="00D305D8"/>
    <w:rsid w:val="00D312A2"/>
    <w:rsid w:val="00D339AA"/>
    <w:rsid w:val="00D3423D"/>
    <w:rsid w:val="00D35456"/>
    <w:rsid w:val="00D36254"/>
    <w:rsid w:val="00D36D94"/>
    <w:rsid w:val="00D371AD"/>
    <w:rsid w:val="00D377D2"/>
    <w:rsid w:val="00D37C14"/>
    <w:rsid w:val="00D40A74"/>
    <w:rsid w:val="00D412F6"/>
    <w:rsid w:val="00D41E56"/>
    <w:rsid w:val="00D431A3"/>
    <w:rsid w:val="00D43C3A"/>
    <w:rsid w:val="00D44FD6"/>
    <w:rsid w:val="00D455DD"/>
    <w:rsid w:val="00D4739D"/>
    <w:rsid w:val="00D52949"/>
    <w:rsid w:val="00D530D8"/>
    <w:rsid w:val="00D535AC"/>
    <w:rsid w:val="00D5441F"/>
    <w:rsid w:val="00D567DA"/>
    <w:rsid w:val="00D56DD0"/>
    <w:rsid w:val="00D61B3F"/>
    <w:rsid w:val="00D63094"/>
    <w:rsid w:val="00D665ED"/>
    <w:rsid w:val="00D666D3"/>
    <w:rsid w:val="00D66E88"/>
    <w:rsid w:val="00D71C96"/>
    <w:rsid w:val="00D71E02"/>
    <w:rsid w:val="00D72171"/>
    <w:rsid w:val="00D72854"/>
    <w:rsid w:val="00D73483"/>
    <w:rsid w:val="00D7417C"/>
    <w:rsid w:val="00D74BE3"/>
    <w:rsid w:val="00D74D12"/>
    <w:rsid w:val="00D76829"/>
    <w:rsid w:val="00D812E2"/>
    <w:rsid w:val="00D8142D"/>
    <w:rsid w:val="00D81637"/>
    <w:rsid w:val="00D8173F"/>
    <w:rsid w:val="00D81F1F"/>
    <w:rsid w:val="00D83957"/>
    <w:rsid w:val="00D86E69"/>
    <w:rsid w:val="00D90517"/>
    <w:rsid w:val="00D92806"/>
    <w:rsid w:val="00D93EC4"/>
    <w:rsid w:val="00DA01A5"/>
    <w:rsid w:val="00DA0DFF"/>
    <w:rsid w:val="00DA3160"/>
    <w:rsid w:val="00DB20CB"/>
    <w:rsid w:val="00DB2C44"/>
    <w:rsid w:val="00DB6469"/>
    <w:rsid w:val="00DB7E6B"/>
    <w:rsid w:val="00DC0D6F"/>
    <w:rsid w:val="00DC2805"/>
    <w:rsid w:val="00DC3D36"/>
    <w:rsid w:val="00DC4922"/>
    <w:rsid w:val="00DC513B"/>
    <w:rsid w:val="00DD2753"/>
    <w:rsid w:val="00DD356C"/>
    <w:rsid w:val="00DD6F9B"/>
    <w:rsid w:val="00DD7597"/>
    <w:rsid w:val="00DE30EF"/>
    <w:rsid w:val="00DE322A"/>
    <w:rsid w:val="00DE482F"/>
    <w:rsid w:val="00DE55FD"/>
    <w:rsid w:val="00DE64BA"/>
    <w:rsid w:val="00DF16F8"/>
    <w:rsid w:val="00DF2569"/>
    <w:rsid w:val="00DF419C"/>
    <w:rsid w:val="00DF608A"/>
    <w:rsid w:val="00DF7B33"/>
    <w:rsid w:val="00E00A86"/>
    <w:rsid w:val="00E02672"/>
    <w:rsid w:val="00E10272"/>
    <w:rsid w:val="00E10B95"/>
    <w:rsid w:val="00E11649"/>
    <w:rsid w:val="00E143FC"/>
    <w:rsid w:val="00E14488"/>
    <w:rsid w:val="00E14576"/>
    <w:rsid w:val="00E14F62"/>
    <w:rsid w:val="00E1702E"/>
    <w:rsid w:val="00E20380"/>
    <w:rsid w:val="00E2123F"/>
    <w:rsid w:val="00E22D05"/>
    <w:rsid w:val="00E2539C"/>
    <w:rsid w:val="00E25B60"/>
    <w:rsid w:val="00E2653D"/>
    <w:rsid w:val="00E31FFF"/>
    <w:rsid w:val="00E33000"/>
    <w:rsid w:val="00E350A0"/>
    <w:rsid w:val="00E36B4F"/>
    <w:rsid w:val="00E36F71"/>
    <w:rsid w:val="00E41213"/>
    <w:rsid w:val="00E44705"/>
    <w:rsid w:val="00E44B42"/>
    <w:rsid w:val="00E45892"/>
    <w:rsid w:val="00E4589C"/>
    <w:rsid w:val="00E4628A"/>
    <w:rsid w:val="00E47411"/>
    <w:rsid w:val="00E4761F"/>
    <w:rsid w:val="00E503C4"/>
    <w:rsid w:val="00E52191"/>
    <w:rsid w:val="00E53402"/>
    <w:rsid w:val="00E57400"/>
    <w:rsid w:val="00E61CD0"/>
    <w:rsid w:val="00E712AE"/>
    <w:rsid w:val="00E74C20"/>
    <w:rsid w:val="00E74D57"/>
    <w:rsid w:val="00E74FDE"/>
    <w:rsid w:val="00E75A5A"/>
    <w:rsid w:val="00E7687A"/>
    <w:rsid w:val="00E7731E"/>
    <w:rsid w:val="00E848CB"/>
    <w:rsid w:val="00E8582F"/>
    <w:rsid w:val="00E8612B"/>
    <w:rsid w:val="00E8725C"/>
    <w:rsid w:val="00E87572"/>
    <w:rsid w:val="00E921AD"/>
    <w:rsid w:val="00E93390"/>
    <w:rsid w:val="00E94BF7"/>
    <w:rsid w:val="00E96A9B"/>
    <w:rsid w:val="00E96D46"/>
    <w:rsid w:val="00EA26F8"/>
    <w:rsid w:val="00EA2C22"/>
    <w:rsid w:val="00EA4323"/>
    <w:rsid w:val="00EA4C6F"/>
    <w:rsid w:val="00EA53E8"/>
    <w:rsid w:val="00EA65BA"/>
    <w:rsid w:val="00EA7260"/>
    <w:rsid w:val="00EB0C9D"/>
    <w:rsid w:val="00EB0E0D"/>
    <w:rsid w:val="00EB3FA9"/>
    <w:rsid w:val="00EB52EF"/>
    <w:rsid w:val="00EB617D"/>
    <w:rsid w:val="00EB6EC9"/>
    <w:rsid w:val="00EC249B"/>
    <w:rsid w:val="00EC254E"/>
    <w:rsid w:val="00EC2D66"/>
    <w:rsid w:val="00EC3DDB"/>
    <w:rsid w:val="00EC51BF"/>
    <w:rsid w:val="00EC7D27"/>
    <w:rsid w:val="00ED3258"/>
    <w:rsid w:val="00ED43AB"/>
    <w:rsid w:val="00ED5346"/>
    <w:rsid w:val="00ED5A70"/>
    <w:rsid w:val="00ED71D6"/>
    <w:rsid w:val="00EE14C3"/>
    <w:rsid w:val="00EE2572"/>
    <w:rsid w:val="00EE2A98"/>
    <w:rsid w:val="00EE479E"/>
    <w:rsid w:val="00EE5624"/>
    <w:rsid w:val="00EE595B"/>
    <w:rsid w:val="00EE7362"/>
    <w:rsid w:val="00EF3B7D"/>
    <w:rsid w:val="00EF6A18"/>
    <w:rsid w:val="00EF6F49"/>
    <w:rsid w:val="00EF7B5C"/>
    <w:rsid w:val="00EF7C54"/>
    <w:rsid w:val="00F0465B"/>
    <w:rsid w:val="00F06195"/>
    <w:rsid w:val="00F0716A"/>
    <w:rsid w:val="00F106C7"/>
    <w:rsid w:val="00F10ADA"/>
    <w:rsid w:val="00F135C2"/>
    <w:rsid w:val="00F13969"/>
    <w:rsid w:val="00F13A64"/>
    <w:rsid w:val="00F15B10"/>
    <w:rsid w:val="00F15EB0"/>
    <w:rsid w:val="00F16C60"/>
    <w:rsid w:val="00F16D14"/>
    <w:rsid w:val="00F228A2"/>
    <w:rsid w:val="00F24E4C"/>
    <w:rsid w:val="00F259F5"/>
    <w:rsid w:val="00F25C3E"/>
    <w:rsid w:val="00F2759E"/>
    <w:rsid w:val="00F27D68"/>
    <w:rsid w:val="00F30DF1"/>
    <w:rsid w:val="00F31B46"/>
    <w:rsid w:val="00F34196"/>
    <w:rsid w:val="00F404DC"/>
    <w:rsid w:val="00F472D8"/>
    <w:rsid w:val="00F50DF1"/>
    <w:rsid w:val="00F53602"/>
    <w:rsid w:val="00F55B02"/>
    <w:rsid w:val="00F56950"/>
    <w:rsid w:val="00F60AA3"/>
    <w:rsid w:val="00F619A5"/>
    <w:rsid w:val="00F6246D"/>
    <w:rsid w:val="00F64038"/>
    <w:rsid w:val="00F65968"/>
    <w:rsid w:val="00F664C7"/>
    <w:rsid w:val="00F667BF"/>
    <w:rsid w:val="00F70032"/>
    <w:rsid w:val="00F7051F"/>
    <w:rsid w:val="00F71317"/>
    <w:rsid w:val="00F76450"/>
    <w:rsid w:val="00F76DDA"/>
    <w:rsid w:val="00F771EF"/>
    <w:rsid w:val="00F83A3E"/>
    <w:rsid w:val="00F84F64"/>
    <w:rsid w:val="00F85666"/>
    <w:rsid w:val="00F87C9C"/>
    <w:rsid w:val="00F905F4"/>
    <w:rsid w:val="00F90DF7"/>
    <w:rsid w:val="00F91497"/>
    <w:rsid w:val="00F9158D"/>
    <w:rsid w:val="00F91790"/>
    <w:rsid w:val="00F91798"/>
    <w:rsid w:val="00F928D6"/>
    <w:rsid w:val="00F936E2"/>
    <w:rsid w:val="00F93A56"/>
    <w:rsid w:val="00F96DFD"/>
    <w:rsid w:val="00F97251"/>
    <w:rsid w:val="00FA0495"/>
    <w:rsid w:val="00FA0DE0"/>
    <w:rsid w:val="00FA21F9"/>
    <w:rsid w:val="00FA3F0E"/>
    <w:rsid w:val="00FA49BD"/>
    <w:rsid w:val="00FA6AD3"/>
    <w:rsid w:val="00FB0AF0"/>
    <w:rsid w:val="00FB124C"/>
    <w:rsid w:val="00FB1C0D"/>
    <w:rsid w:val="00FB286D"/>
    <w:rsid w:val="00FB2CF2"/>
    <w:rsid w:val="00FB5C6B"/>
    <w:rsid w:val="00FB7EC3"/>
    <w:rsid w:val="00FC2E08"/>
    <w:rsid w:val="00FC3D5B"/>
    <w:rsid w:val="00FC5373"/>
    <w:rsid w:val="00FC698A"/>
    <w:rsid w:val="00FC7E14"/>
    <w:rsid w:val="00FD47B5"/>
    <w:rsid w:val="00FD5CB4"/>
    <w:rsid w:val="00FE115F"/>
    <w:rsid w:val="00FE2024"/>
    <w:rsid w:val="00FE4220"/>
    <w:rsid w:val="00FF2CC3"/>
    <w:rsid w:val="00FF6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4EBD7"/>
  <w15:docId w15:val="{F15D5629-FCB3-4C96-A5C0-C4E2BBB91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35AD1-F18A-472C-9A3A-DA827D543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pencer</dc:creator>
  <cp:lastModifiedBy>Brenda Rucker</cp:lastModifiedBy>
  <cp:revision>2</cp:revision>
  <cp:lastPrinted>2022-03-29T22:32:00Z</cp:lastPrinted>
  <dcterms:created xsi:type="dcterms:W3CDTF">2022-03-30T01:05:00Z</dcterms:created>
  <dcterms:modified xsi:type="dcterms:W3CDTF">2022-03-30T01:05:00Z</dcterms:modified>
</cp:coreProperties>
</file>